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A19EA" w14:textId="55AD37D9" w:rsidR="00531EEE" w:rsidRDefault="008F5425" w:rsidP="008F5425">
      <w:pPr>
        <w:jc w:val="center"/>
        <w:rPr>
          <w:rFonts w:ascii="Times New Roman" w:eastAsia="宋体" w:hAnsi="Times New Roman" w:cs="Times New Roman"/>
          <w:b/>
          <w:bCs/>
          <w:sz w:val="40"/>
          <w:szCs w:val="44"/>
        </w:rPr>
      </w:pPr>
      <w:r w:rsidRPr="008F5425">
        <w:rPr>
          <w:rFonts w:ascii="Times New Roman" w:eastAsia="宋体" w:hAnsi="Times New Roman" w:cs="Times New Roman"/>
          <w:b/>
          <w:bCs/>
          <w:sz w:val="40"/>
          <w:szCs w:val="44"/>
        </w:rPr>
        <w:t>ACL 2021</w:t>
      </w:r>
      <w:r w:rsidR="005878F5">
        <w:rPr>
          <w:rFonts w:ascii="Times New Roman" w:eastAsia="宋体" w:hAnsi="Times New Roman" w:cs="Times New Roman"/>
          <w:b/>
          <w:bCs/>
          <w:sz w:val="40"/>
          <w:szCs w:val="44"/>
        </w:rPr>
        <w:t>(</w:t>
      </w:r>
      <w:hyperlink r:id="rId4" w:history="1">
        <w:r w:rsidR="005878F5">
          <w:rPr>
            <w:rStyle w:val="a3"/>
          </w:rPr>
          <w:t>一文速览 | ACL 2021 主会571篇长文分类汇总 - 知乎 (zhihu.com)</w:t>
        </w:r>
      </w:hyperlink>
      <w:r w:rsidR="005878F5">
        <w:rPr>
          <w:rFonts w:ascii="Times New Roman" w:eastAsia="宋体" w:hAnsi="Times New Roman" w:cs="Times New Roman"/>
          <w:b/>
          <w:bCs/>
          <w:sz w:val="40"/>
          <w:szCs w:val="44"/>
        </w:rPr>
        <w:t>)</w:t>
      </w:r>
    </w:p>
    <w:p w14:paraId="088B3C32" w14:textId="3EBF6EF1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对抗攻击和鲁棒性</w:t>
      </w:r>
    </w:p>
    <w:p w14:paraId="60910A3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fense against Synonym Substitution-based Adversarial Attacks via Dirichlet Neighborhood Ensemble</w:t>
      </w:r>
    </w:p>
    <w:p w14:paraId="3742388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Sweet Rabbit Hole by DARCY: Using Honeypots to Detect Universal Trigger’s Adversarial Attacks</w:t>
      </w:r>
    </w:p>
    <w:p w14:paraId="027F444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rafting Adversarial Examples for Neural Machine Translation</w:t>
      </w:r>
    </w:p>
    <w:p w14:paraId="676AF1D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dversarial Learning for Discourse Rhetorical Structure Parsing</w:t>
      </w:r>
    </w:p>
    <w:p w14:paraId="0CCDB39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liability Testing for Natural Language Processing Systems</w:t>
      </w:r>
    </w:p>
    <w:p w14:paraId="4A6F351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obust Knowledge Graph Completion with Stacked Convolutions and a Student Re-Ranking Network</w:t>
      </w:r>
    </w:p>
    <w:p w14:paraId="27559F8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Robustness of Text-to-SQL Models against Synonym Substitution</w:t>
      </w:r>
    </w:p>
    <w:p w14:paraId="1AD50F6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obustness Testing of Language Understanding in Task-Oriented Dialog</w:t>
      </w:r>
    </w:p>
    <w:p w14:paraId="7ABBA4D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Rethinking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tealthiness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of Backdoor Attack against NLP Models</w:t>
      </w:r>
    </w:p>
    <w:p w14:paraId="0BB003E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urn the Combination Lock: Learnable Textual Backdoor Attacks via Word Substitution</w:t>
      </w:r>
    </w:p>
    <w:p w14:paraId="7A92A47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Paraphrase Detection with the Adversarial Paraphrasing Task</w:t>
      </w:r>
    </w:p>
    <w:p w14:paraId="66BD14A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MATE-KD: Masked Adversarial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TEx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, a Companion to Knowledge Distillation</w:t>
      </w:r>
    </w:p>
    <w:p w14:paraId="7ECDD17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n the Efficacy of Adversarial Data Collection for Question Answering: Results from a Large-Scale Randomized Study</w:t>
      </w:r>
    </w:p>
    <w:p w14:paraId="38EA703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idden Killer: Invisible Textual Backdoor Attacks with Syntactic Trigger</w:t>
      </w:r>
    </w:p>
    <w:p w14:paraId="44F919C4" w14:textId="67D42C5F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WARP: Word-level Adversarial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eProgramming</w:t>
      </w:r>
      <w:proofErr w:type="spellEnd"/>
    </w:p>
    <w:p w14:paraId="729A3C8A" w14:textId="51B739FD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道德与自然语言处理</w:t>
      </w:r>
    </w:p>
    <w:p w14:paraId="2211611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uddi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Norms of Offensiveness for English Reddit Comments</w:t>
      </w:r>
    </w:p>
    <w:p w14:paraId="0FC652A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Language and Multimodal Privacy-Preserving Markers of Mood from Mobile Data</w:t>
      </w:r>
    </w:p>
    <w:p w14:paraId="465D72F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Human-machine Collaborative Framework for Evaluating Malevolence in Dialogues</w:t>
      </w:r>
    </w:p>
    <w:p w14:paraId="0A110EB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tructurizin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Misinformation Stories via Rationalizing Fact-Checks</w:t>
      </w:r>
    </w:p>
    <w:p w14:paraId="4B6EE5F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itigating Bias in Session-based Cyberbullying Detection: A Non-Compromising Approach</w:t>
      </w:r>
    </w:p>
    <w:p w14:paraId="7878F9E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n Sequence-to-Sequence Models Crack Substitution Ciphers?</w:t>
      </w:r>
    </w:p>
    <w:p w14:paraId="54176C6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ocietal Biases in Language Generation: Progress and Challenges</w:t>
      </w:r>
    </w:p>
    <w:p w14:paraId="21A69DD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troversy and Conformity: from Generalized to Personalized Aggressiveness Detection</w:t>
      </w:r>
    </w:p>
    <w:p w14:paraId="1001DC3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ad Seeds: Evaluating Lexical Methods for Bias Measurement</w:t>
      </w:r>
    </w:p>
    <w:p w14:paraId="326A93D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derstanding and Countering Stereotypes: A Computational Approach to the Stereotype Content Model</w:t>
      </w:r>
    </w:p>
    <w:p w14:paraId="3DB6286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Survey of Race, Racism, and Anti-Racism in NLP</w:t>
      </w:r>
    </w:p>
    <w:p w14:paraId="1038989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amining the Inductive Bias of Neural Language Models with Artificial Languages</w:t>
      </w:r>
    </w:p>
    <w:p w14:paraId="6643846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hanging the World by Changing the Data</w:t>
      </w:r>
    </w:p>
    <w:p w14:paraId="473BDE5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ereotyping Norwegian Salmon: An Inventory of Pitfalls in Fairness Benchmark Datasets</w:t>
      </w:r>
    </w:p>
    <w:p w14:paraId="5ECE089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reaking Down Walls of Text: How Can NLP Benefit Consumer Privacy?</w:t>
      </w:r>
    </w:p>
    <w:p w14:paraId="212CB09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StereoSe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Measuring stereotypical bias in pretrained language models</w:t>
      </w:r>
    </w:p>
    <w:p w14:paraId="4A8091D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Privacy at Scale: Introducing the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rivaSe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Corpus of Web Privacy Policies</w:t>
      </w:r>
    </w:p>
    <w:p w14:paraId="4167A2E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rinsic Bias Metrics Do Not Correlate with Application Bias</w:t>
      </w:r>
    </w:p>
    <w:p w14:paraId="1259DA7F" w14:textId="7D3873F3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nnotating Online Misogyny</w:t>
      </w:r>
    </w:p>
    <w:p w14:paraId="0FB7B40A" w14:textId="79C537B2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对话系统</w:t>
      </w:r>
    </w:p>
    <w:p w14:paraId="1582941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TicketTalk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Toward human-level performance with end-to-end, transaction-based dialog systems</w:t>
      </w:r>
    </w:p>
    <w:p w14:paraId="4D78E40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ERALD: An Annotation Efficient Method to Detect User Disengagement in Social Conversations</w:t>
      </w:r>
    </w:p>
    <w:p w14:paraId="31D0523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prehensive Study: How the Context Information of Different Granularity Affects Dialogue State Tracking?</w:t>
      </w:r>
    </w:p>
    <w:p w14:paraId="1FEF870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aria: A Visual Experience Powered Conversational Agent</w:t>
      </w:r>
    </w:p>
    <w:p w14:paraId="431C49C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scovering Dialog Structure Graph for Coherent Dialog Generation</w:t>
      </w:r>
    </w:p>
    <w:p w14:paraId="2F47F5A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alogue Response Selection with Hierarchical Curriculum Learning</w:t>
      </w:r>
    </w:p>
    <w:p w14:paraId="76A883C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versifying Dialog Generation via Adaptive Label Smoothing</w:t>
      </w:r>
    </w:p>
    <w:p w14:paraId="39D531C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BoB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BERT Over BERT for Training Persona-based Dialogue Models from Limited Personalized Data</w:t>
      </w:r>
    </w:p>
    <w:p w14:paraId="42E3851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sing Meta-Knowledge Mined from Identifiers to Improve Intent Recognition in Conversational Systems</w:t>
      </w:r>
    </w:p>
    <w:p w14:paraId="2D76CA5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 like fish, especially dolphins: Addressing Contradictions in Dialogue Modeling</w:t>
      </w:r>
    </w:p>
    <w:p w14:paraId="413CF11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Human-machine Collaborative Framework for Evaluating Malevolence in Dialogues</w:t>
      </w:r>
    </w:p>
    <w:p w14:paraId="59F949B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Sequence-to-Sequence Approach to Dialogue State Tracking</w:t>
      </w:r>
    </w:p>
    <w:p w14:paraId="4B8D7C7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Generating Relevant and Coherent Dialogue Responses using Self-Separated Conditional Variational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utoEncoders</w:t>
      </w:r>
      <w:proofErr w:type="spellEnd"/>
    </w:p>
    <w:p w14:paraId="0DEDE28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ent Classification and Slot Filling for Privacy Policies</w:t>
      </w:r>
    </w:p>
    <w:p w14:paraId="7A17954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ual Slot Selector via Local Reliability Verification for Dialogue State Tracking</w:t>
      </w:r>
    </w:p>
    <w:p w14:paraId="75C6AEE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from Perturbations: Diverse and Informative Dialogue Generation with Inverse Adversarial Training</w:t>
      </w:r>
    </w:p>
    <w:p w14:paraId="6230427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odeling Bilingual Conversational Characteristics for Neural Chat Translation</w:t>
      </w:r>
    </w:p>
    <w:p w14:paraId="7072766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ovel Slot Detection: A Benchmark for Discovering Unknown Slot Types in the Task-Oriented Dialogue System</w:t>
      </w:r>
    </w:p>
    <w:p w14:paraId="7235C0A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ADDLE: An Evaluation Benchmark and Analysis Platform for Robust Task-oriented Dialog Systems</w:t>
      </w:r>
    </w:p>
    <w:p w14:paraId="132BF81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pic-Driven and Knowledge-Aware Transformer for Dialogue Emotion Detection</w:t>
      </w:r>
    </w:p>
    <w:p w14:paraId="18D88FB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Learning to Ask Conversational Questions by Optimizing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Levenshtei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Distance</w:t>
      </w:r>
    </w:p>
    <w:p w14:paraId="470D929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PC-BERT: A Pre-Trained Language Model for Multi-Party Conversation Understanding</w:t>
      </w:r>
    </w:p>
    <w:p w14:paraId="6EBE103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versations Are Not Flat: Modeling the Dynamic Information Flow across Dialogue Utterances</w:t>
      </w:r>
    </w:p>
    <w:p w14:paraId="0C80C18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Emotional Support Dialog Systems</w:t>
      </w:r>
    </w:p>
    <w:p w14:paraId="428D570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scovering Dialogue Slots with Weak Supervision</w:t>
      </w:r>
    </w:p>
    <w:p w14:paraId="43513CA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ructural Pre-training for Dialogue Comprehension</w:t>
      </w:r>
    </w:p>
    <w:p w14:paraId="1E8FBB1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NeuralWOZ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earning to Collect Task-Oriented Dialogue via Model-Based Simulation</w:t>
      </w:r>
    </w:p>
    <w:p w14:paraId="0B09299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Space Efficient Context Encoding for Non-Task-Oriented Dialogue Generation with </w:t>
      </w: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Graph Attention Transformer</w:t>
      </w:r>
    </w:p>
    <w:p w14:paraId="798D3D3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edditBias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Real-World Resource for Bias Evaluation and Debiasing of Conversational Language Models</w:t>
      </w:r>
    </w:p>
    <w:p w14:paraId="3A72BCD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ransferable Dialogue Systems and User Simulators</w:t>
      </w:r>
    </w:p>
    <w:p w14:paraId="5EC2D41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Pre-training Strategy for Zero-Resource Response Selection in Knowledge-Grounded Conversations</w:t>
      </w:r>
    </w:p>
    <w:p w14:paraId="734ECC8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Dialog Systems for Negotiation with Personality Modeling</w:t>
      </w:r>
    </w:p>
    <w:p w14:paraId="3109E31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OTTers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One-turn Topic Transitions for Open-Domain Dialogue</w:t>
      </w:r>
    </w:p>
    <w:p w14:paraId="6358AC4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creasing Faithfulness in Knowledge-Grounded Dialogue with Controllable Features</w:t>
      </w:r>
    </w:p>
    <w:p w14:paraId="5BD7482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he R-U-A-Robot Dataset: Helping Avoid Chatbot Deception by Detecting User Questions About Human or Non-Human Identity</w:t>
      </w:r>
    </w:p>
    <w:p w14:paraId="6CF92C1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TM: A Generative Triple-wise Model for Conversational Question Generation</w:t>
      </w:r>
    </w:p>
    <w:p w14:paraId="02076044" w14:textId="1DF6A2C6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asuring Conversational Uptake: A Case Study on Student-Teacher Interactions</w:t>
      </w:r>
    </w:p>
    <w:p w14:paraId="033A1B21" w14:textId="19CF4A31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会话、语用与论证挖掘</w:t>
      </w:r>
    </w:p>
    <w:p w14:paraId="672F712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Joint Model for Dropped Pronoun Recovery and Conversational Discourse Parsing in Chinese Conversational Speech</w:t>
      </w:r>
    </w:p>
    <w:p w14:paraId="2215509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Neural Transition-based Model for Argumentation Mining</w:t>
      </w:r>
    </w:p>
    <w:p w14:paraId="26C1BD2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Argument Mining for Social Good: A Survey</w:t>
      </w:r>
    </w:p>
    <w:p w14:paraId="7181294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-RST: Towards a Weighted RST-style Discourse Framework</w:t>
      </w:r>
    </w:p>
    <w:p w14:paraId="031A3D0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nvoSumm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Conversation Summarization Benchmark and Improved Abstractive Summarization with Argument Mining</w:t>
      </w:r>
    </w:p>
    <w:p w14:paraId="20A4D9B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odeling Language Usage and Listener Engagement in Podcasts</w:t>
      </w:r>
    </w:p>
    <w:p w14:paraId="377C7448" w14:textId="4F90C80D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ring Discourse Structures for Argument Impact Classification</w:t>
      </w:r>
    </w:p>
    <w:p w14:paraId="7234005E" w14:textId="00577743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文本生成</w:t>
      </w:r>
    </w:p>
    <w:p w14:paraId="4FFF102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Generalisin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Multilingual Concept-to-Text NLG with Language Agnostic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elexicalisation</w:t>
      </w:r>
      <w:proofErr w:type="spellEnd"/>
    </w:p>
    <w:p w14:paraId="071AB71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refix-Tuning: Optimizing Continuous Prompts for Generation</w:t>
      </w:r>
    </w:p>
    <w:p w14:paraId="26EF369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lyjuice: Generating Counterfactuals for Explaining, Evaluating, and Improving Models</w:t>
      </w:r>
    </w:p>
    <w:p w14:paraId="420EFA8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petence-based Multimodal Curriculum Learning for Medical Report Generation</w:t>
      </w:r>
    </w:p>
    <w:p w14:paraId="53ADF08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ditional Generation of Temporally-ordered Event Sequences</w:t>
      </w:r>
    </w:p>
    <w:p w14:paraId="52F20D1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ACO: A Background Knowledge- and Content-Based Framework for Citing Sentence Generation</w:t>
      </w:r>
    </w:p>
    <w:p w14:paraId="2AED0A3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ntion Flags (MF): Constraining Transformer-based Text Generators</w:t>
      </w:r>
    </w:p>
    <w:p w14:paraId="62ADB82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Encoder by Auxiliary Supervision Tasks for Table-to-Text Generation</w:t>
      </w:r>
    </w:p>
    <w:p w14:paraId="3D7F41C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riting by Memorizing: Hierarchical Retrieval-based Medical Report Generation</w:t>
      </w:r>
    </w:p>
    <w:p w14:paraId="560C632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Ghost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Generate More Features with Cheap Operations for BERT</w:t>
      </w:r>
    </w:p>
    <w:p w14:paraId="3445083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Factorisin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Meaning and Form for Intent-Preserving Paraphrasing</w:t>
      </w:r>
    </w:p>
    <w:p w14:paraId="5759FF0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Formality Style Transfer with Context-Aware Rule Injection</w:t>
      </w:r>
    </w:p>
    <w:p w14:paraId="3299747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eepRapp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Neural Rap Generation with Rhyme and Rhythm Modeling</w:t>
      </w:r>
    </w:p>
    <w:p w14:paraId="44164A5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enerating Landmark Navigation Instructions from Maps as a Graph-to-Text Problem</w:t>
      </w:r>
    </w:p>
    <w:p w14:paraId="262F5D5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eural Stylistic Response Generation with Disentangled Latent Variables</w:t>
      </w:r>
    </w:p>
    <w:p w14:paraId="021C11F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One2Set: Generating Diverse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Keyphrases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as a Set</w:t>
      </w:r>
    </w:p>
    <w:p w14:paraId="09E92DC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Enhancing Content Preservation in Text Style Transfer Using Reverse Attention and </w:t>
      </w: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Conditional Layer Normalization</w:t>
      </w:r>
    </w:p>
    <w:p w14:paraId="518D31D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ata Augmentation for Text Generation Without Any Augmented Data</w:t>
      </w:r>
    </w:p>
    <w:p w14:paraId="30BDBEB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ong Text Generation by Modeling Sentence-Level and Discourse-Level Coherence</w:t>
      </w:r>
    </w:p>
    <w:p w14:paraId="7A4A572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ring Dynamic Selection of Branch Expansion Orders for Code Generation</w:t>
      </w:r>
    </w:p>
    <w:p w14:paraId="10FF84B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Unified Generative Framework for Various NER Subtasks</w:t>
      </w:r>
    </w:p>
    <w:p w14:paraId="3592FD7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IMO: Towards Unified-Modal Understanding and Generation via Cross-Modal Contrastive Learning</w:t>
      </w:r>
    </w:p>
    <w:p w14:paraId="6313167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ross-modal Memory Networks for Radiology Report Generation</w:t>
      </w:r>
    </w:p>
    <w:p w14:paraId="6E52020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Transfer Learning for Sequence Generation: from Single-source to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Multi-source</w:t>
      </w:r>
      <w:proofErr w:type="gramEnd"/>
    </w:p>
    <w:p w14:paraId="5B250A8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RTGen: Multi-task Generation through BERT</w:t>
      </w:r>
    </w:p>
    <w:p w14:paraId="3712CA0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-Confounded Variational Encoder-Decoder for Logical Table-to-Text Generation</w:t>
      </w:r>
    </w:p>
    <w:p w14:paraId="66DCF2E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WAG: A Topic-Guided Wikipedia Abstract Generator</w:t>
      </w:r>
    </w:p>
    <w:p w14:paraId="455EDCD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pturing Relations between Scientific Papers: An Abstractive Model for Related Work Section Generation</w:t>
      </w:r>
    </w:p>
    <w:p w14:paraId="634AC69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S-Constrained Parallel Decoding for Non-autoregressive Generation</w:t>
      </w:r>
    </w:p>
    <w:p w14:paraId="46B0BE2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Bridging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ubword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Gaps in Pretrain-Finetune Paradigm for Natural Language Generation</w:t>
      </w:r>
    </w:p>
    <w:p w14:paraId="057BECA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ggGe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Ordering and Aggregating while Generating</w:t>
      </w:r>
    </w:p>
    <w:p w14:paraId="7E33BB7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ugNL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Few-shot Natural Language Generation using Self-trained Data Augmentation</w:t>
      </w:r>
    </w:p>
    <w:p w14:paraId="21AC499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taphor Generation with Conceptual Mappings</w:t>
      </w:r>
    </w:p>
    <w:p w14:paraId="698FA22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gage the Public: Poll Question Generation for Social Media Posts</w:t>
      </w:r>
    </w:p>
    <w:p w14:paraId="464DC2B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lotCod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Hierarchical Decoding for Synthesizing Visualization Code in Programmatic Context</w:t>
      </w:r>
    </w:p>
    <w:p w14:paraId="3034821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rom Machine Translation to Code-Switching: Generating High-Quality Code-Switched Text</w:t>
      </w:r>
    </w:p>
    <w:p w14:paraId="696F4D0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flective Decoding: Beyond Unidirectional Generation with Off-the-Shelf Language Models</w:t>
      </w:r>
    </w:p>
    <w:p w14:paraId="6DEAC08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Lexicon Learning for Few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Shot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Sequence Modeling</w:t>
      </w:r>
    </w:p>
    <w:p w14:paraId="61E8398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mploying Argumentation Knowledge Graphs for Neural Argument Generation</w:t>
      </w:r>
    </w:p>
    <w:p w14:paraId="24F4E00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tinuous Language Generative Flow</w:t>
      </w:r>
    </w:p>
    <w:p w14:paraId="6142D4B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Select, Extract and Generate: Neural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Keyphras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Generation with Layer-wise Coverage Attention</w:t>
      </w:r>
    </w:p>
    <w:p w14:paraId="5BE7537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utomated Generation of Storytelling Vocabulary from Photographs for use in AAC</w:t>
      </w:r>
    </w:p>
    <w:p w14:paraId="5479ADA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DESCGEN: A Distantly Supervised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atasetfo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Generating Entity Descriptions</w:t>
      </w:r>
    </w:p>
    <w:p w14:paraId="5B08E7E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to Explain: Generating Stable Explanations Fast</w:t>
      </w:r>
    </w:p>
    <w:p w14:paraId="7FB5F7F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KaggleDBQ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: Realistic Evaluation of Text-to-SQL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arsers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Hierarchical VAE for Calibrating Attributes while Generating Text using Normalizing Flow</w:t>
      </w:r>
    </w:p>
    <w:p w14:paraId="02F59CA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YPLOC: Dynamic Planning of Content Using Mixed Language Models for Text Generation</w:t>
      </w:r>
    </w:p>
    <w:p w14:paraId="2387DD9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trollable Open-ended Question Generation with A New Question Type Ontology</w:t>
      </w:r>
    </w:p>
    <w:p w14:paraId="2E4C5CF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enerating SOAP Notes from Doctor-Patient Conversations Using Modular Summarization Techniques</w:t>
      </w:r>
    </w:p>
    <w:p w14:paraId="42977DA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Experts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Decoding-Time Controlled Text Generation with Experts and Anti-Experts</w:t>
      </w:r>
    </w:p>
    <w:p w14:paraId="48BBFDD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LGESQL: Line Graph Enhanced Text-to-SQL Model with Mixed Local and Non-Local Relations</w:t>
      </w:r>
    </w:p>
    <w:p w14:paraId="6F05948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Table-to-Text Generation with Numerical Reasoning</w:t>
      </w:r>
    </w:p>
    <w:p w14:paraId="3E50CD04" w14:textId="36870554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TGEA: An Error-Annotated Dataset and Benchmark Tasks for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TextGeneratio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rom Pretrained Language Models</w:t>
      </w:r>
    </w:p>
    <w:p w14:paraId="75E80A24" w14:textId="74E44600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信息抽取</w:t>
      </w:r>
    </w:p>
    <w:p w14:paraId="61D9EE1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ocAo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Incremental Graph Parsing for Social Relation Inference in Dialogues</w:t>
      </w:r>
    </w:p>
    <w:p w14:paraId="0090525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amed Entity Recognition with Small Strongly Labeled and Large Weakly Labeled Data</w:t>
      </w:r>
    </w:p>
    <w:p w14:paraId="3BB4510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ocate and Label: A Two-stage Identifier for Nested Named Entity Recognition</w:t>
      </w:r>
    </w:p>
    <w:p w14:paraId="0F94C5C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OntoED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ow-resource Event Detection with Ontology Embedding</w:t>
      </w:r>
    </w:p>
    <w:p w14:paraId="5973E82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rotAugmen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Intent Detection Meta-Learning through Unsupervised Diverse Paraphrasing</w:t>
      </w:r>
    </w:p>
    <w:p w14:paraId="4E9E65A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ubsequence Based Deep Active Learning for Named Entity Recognition</w:t>
      </w:r>
    </w:p>
    <w:p w14:paraId="2DAF968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BERTifyin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the Hidden Markov Model for Multi-Source Weakly Supervised Named Entity Recognition</w:t>
      </w:r>
    </w:p>
    <w:p w14:paraId="442FB75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ocument-level Event Extraction via Heterogeneous Graph-based Interaction Model with a Tracker</w:t>
      </w:r>
    </w:p>
    <w:p w14:paraId="7598E10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Large-Scale Chinese Multimodal NER Dataset with Speech Clues</w:t>
      </w:r>
    </w:p>
    <w:p w14:paraId="04FD259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ut-of-Scope Intent Detection with Self-Supervision and Discriminative Training</w:t>
      </w:r>
    </w:p>
    <w:p w14:paraId="7E97716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sition Bias Mitigation: A Knowledge-Aware Graph Model for Emotion Cause Extraction</w:t>
      </w:r>
    </w:p>
    <w:p w14:paraId="12E6B06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TextSETT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Few-Shot Text Style Extraction and Tunable Targeted Restyling</w:t>
      </w:r>
    </w:p>
    <w:p w14:paraId="3709F83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RICA: Improving Entity and Relation Understanding for Pre-trained Language Models via Contrastive Learning</w:t>
      </w:r>
    </w:p>
    <w:p w14:paraId="14845AE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IL: Contrastive Instance Learning Framework for Distantly Supervised Relation Extraction</w:t>
      </w:r>
    </w:p>
    <w:p w14:paraId="34A0329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Knowledge-Guided Framework for Frame Identification</w:t>
      </w:r>
    </w:p>
    <w:p w14:paraId="00C1F9E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NT: Sentence-level Distant Relation Extraction via Negative Training</w:t>
      </w:r>
    </w:p>
    <w:p w14:paraId="2C9C5F4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odularized Interaction Network for Named Entity Recognition</w:t>
      </w:r>
    </w:p>
    <w:p w14:paraId="0600945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pturing Event Argument Interaction via A Bi-Directional Entity-Level Recurrent Decoder</w:t>
      </w:r>
    </w:p>
    <w:p w14:paraId="5F46C51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obust Knowledge Graph Completion with Stacked Convolutions and a Student Re-Ranking Network</w:t>
      </w:r>
    </w:p>
    <w:p w14:paraId="390528B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Span-Based Model for Joint Overlapped and Discontinuous Named Entity Recognition</w:t>
      </w:r>
    </w:p>
    <w:p w14:paraId="15F7CC9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n End-to-End Progressive Multi-Task Learning Framework for Medical Named Entity Recognition and Normalization</w:t>
      </w:r>
    </w:p>
    <w:p w14:paraId="5E70D46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MLBiNe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Cross-Sentence Collective Event Detection Network</w:t>
      </w:r>
    </w:p>
    <w:p w14:paraId="299291C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RGC: Potential Relation and Global Correspondence Based Joint Relational Triple Extraction</w:t>
      </w:r>
    </w:p>
    <w:p w14:paraId="76EF1E8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Named Entity Recognition by External Context Retrieving and Cooperative Learning</w:t>
      </w:r>
    </w:p>
    <w:p w14:paraId="4E73642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airRE: Knowledge Graph Embeddings via Paired Relation Vectors</w:t>
      </w:r>
    </w:p>
    <w:p w14:paraId="3BD62C1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Leveraging Type Descriptions for Zero-shot Named Entity Recognition and Classification</w:t>
      </w:r>
    </w:p>
    <w:p w14:paraId="22658AB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visiting the Negative Data of Distantly Supervised Relation Extraction</w:t>
      </w:r>
    </w:p>
    <w:p w14:paraId="2C86DEE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from Miscellaneous Other-Class Words for Few-shot Named Entity Recognition</w:t>
      </w:r>
    </w:p>
    <w:p w14:paraId="4D2210A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Knowing the No-match: Entity Alignment with Dangling Cases</w:t>
      </w:r>
    </w:p>
    <w:p w14:paraId="2EE563C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rgument Pair Extraction via Attention-guided Multi-Layer Multi-Cross Encoding</w:t>
      </w:r>
    </w:p>
    <w:p w14:paraId="3131C15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Systematic Investigation of KB-Text Embedding Alignment at Scale</w:t>
      </w:r>
    </w:p>
    <w:p w14:paraId="5CD28CE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ested Named Entity Recognition via Explicitly Excluding the Influence of the Best Path</w:t>
      </w:r>
    </w:p>
    <w:p w14:paraId="14746E8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ridge-Based Active Domain Adaptation for Aspect Term Extraction</w:t>
      </w:r>
    </w:p>
    <w:p w14:paraId="51C03CF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ow Knowledge Graph and Attention Help? A Qualitative Analysis into Bag-level Relation Extraction</w:t>
      </w:r>
    </w:p>
    <w:p w14:paraId="56F0352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rom Discourse to Narrative: Knowledge Projection for Event Relation Extraction</w:t>
      </w:r>
    </w:p>
    <w:p w14:paraId="583446C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ine-grained Information Extraction from Biomedical Literature based on Knowledge-enriched Abstract Meaning Representation</w:t>
      </w:r>
    </w:p>
    <w:p w14:paraId="688C14C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VID-Fact: Fact Extraction and Verification of Real-World Claims on COVID-19 Pandemic</w:t>
      </w:r>
    </w:p>
    <w:p w14:paraId="6107453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CT: Multi-Metadata Embedding based Cross-Transformer for Chinese Named Entity Recognition</w:t>
      </w:r>
    </w:p>
    <w:p w14:paraId="6EF6CD5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re Missing Links Predictable? An Inferential Benchmark for Knowledge Graph Completion</w:t>
      </w:r>
    </w:p>
    <w:p w14:paraId="0D300FD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leash GPT-2 Power for Event Detection</w:t>
      </w:r>
    </w:p>
    <w:p w14:paraId="07DD975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rigger is Not Sufficient: Exploiting Frame-aware Knowledge for Implicit Event Argument Extraction</w:t>
      </w:r>
    </w:p>
    <w:p w14:paraId="5B036FF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lement Intervention for Open Relation Extraction</w:t>
      </w:r>
    </w:p>
    <w:p w14:paraId="2DEC547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ext2Event: Controllable Sequence-to-Structure Generation for End-to-end Event Extraction</w:t>
      </w:r>
    </w:p>
    <w:p w14:paraId="5E722AD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LEVE: Contrastive Pre-training for Event Extraction</w:t>
      </w:r>
    </w:p>
    <w:p w14:paraId="5CE2FF8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-biasing Distantly Supervised Named Entity Recognition via Causal Intervention</w:t>
      </w:r>
    </w:p>
    <w:p w14:paraId="0B71D46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ltra-Fine Entity Typing with Weak Supervision from a Masked Language Model</w:t>
      </w:r>
    </w:p>
    <w:p w14:paraId="28EF598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UniR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Unified Label Space for Entity Relation Extraction</w:t>
      </w:r>
    </w:p>
    <w:p w14:paraId="01495FA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rowdsourcing Learning as Domain Adaptation: A Case Study on Named Entity Recognition</w:t>
      </w:r>
    </w:p>
    <w:p w14:paraId="76E7C04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tereoRe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Relational Triple Extraction from a Stereoscopic Perspective</w:t>
      </w:r>
    </w:p>
    <w:p w14:paraId="33C7E3C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daTa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Multi-Attribute Value Extraction from Product Profiles with Adaptive Decoding</w:t>
      </w:r>
    </w:p>
    <w:p w14:paraId="167AC82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RI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Collective Relation Integration with Data Augmentation for Open Information Extraction</w:t>
      </w:r>
    </w:p>
    <w:p w14:paraId="7F5C443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itationI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everaging the Citation Graph for Scientific Information Extraction</w:t>
      </w:r>
    </w:p>
    <w:p w14:paraId="11B30FD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Latent Structures for Cross Action Phrase Relations in Wet Lab Protocols</w:t>
      </w:r>
    </w:p>
    <w:p w14:paraId="1D7259D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L-GIN: Fast and Accurate Non-Autoregressive Model for Joint Multiple Intent Detection and Slot Filling</w:t>
      </w:r>
    </w:p>
    <w:p w14:paraId="46ED0DD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pendency-driven Relation Extraction with Attentive Graph Convolutional Networks</w:t>
      </w:r>
    </w:p>
    <w:p w14:paraId="0F395D5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Discontinuous Named Entity Recognition as Maximal Clique Discovery</w:t>
      </w:r>
    </w:p>
    <w:p w14:paraId="26BF3AE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eakly Supervised Named Entity Tagging with Learnable Logical Rules</w:t>
      </w:r>
    </w:p>
    <w:p w14:paraId="1142CD3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panN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Named Entity Re-/Recognition as Span Prediction</w:t>
      </w:r>
    </w:p>
    <w:p w14:paraId="4AC86E8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NN-EL: A Neuro-Symbolic Approach to Short-text Entity Linking</w:t>
      </w:r>
    </w:p>
    <w:p w14:paraId="06453B4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fining Sample Embeddings with Relation Prototypes to Enhance Continual Relation Extraction</w:t>
      </w:r>
    </w:p>
    <w:p w14:paraId="29003E3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spect-Category-Opinion-Sentiment Quadruple Extraction with Implicit Aspects and Opinions</w:t>
      </w:r>
    </w:p>
    <w:p w14:paraId="096027B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ocument-level Event Extraction via Parallel Prediction Networks</w:t>
      </w:r>
    </w:p>
    <w:p w14:paraId="48DF650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dvPick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Effectively Leveraging Unlabeled Data via Adversarial Discriminator for Cross-Lingual NER</w:t>
      </w:r>
    </w:p>
    <w:p w14:paraId="3D32979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Span-Level Interactions for Aspect Sentiment Triplet Extraction</w:t>
      </w:r>
    </w:p>
    <w:p w14:paraId="58EDD5C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he Possible, the Plausible, and the Desirable: Event-Based Modality Detection for Language Processing</w:t>
      </w:r>
    </w:p>
    <w:p w14:paraId="372F9C1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Neural Transition-based Joint Model for Disease Named Entity Recognition and Normalization</w:t>
      </w:r>
    </w:p>
    <w:p w14:paraId="2C26D025" w14:textId="745E5818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erpretable and Low-Resource Entity Matching via Decoupling Feature Learning from Decision Making</w:t>
      </w:r>
    </w:p>
    <w:p w14:paraId="2AD6BEF9" w14:textId="626698B6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信息检索与文本挖掘</w:t>
      </w:r>
    </w:p>
    <w:p w14:paraId="0B69174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Joint Verification and Reranking for Open Fact Checking Over Tables</w:t>
      </w:r>
    </w:p>
    <w:p w14:paraId="59AE907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DRNN: Discovering Complex Dynamics in Human Language Processing</w:t>
      </w:r>
    </w:p>
    <w:p w14:paraId="18E96D1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ew-Shot Text Ranking with Meta Adapted Synthetic Weak Supervision</w:t>
      </w:r>
    </w:p>
    <w:p w14:paraId="4E09E95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atabase reasoning over text</w:t>
      </w:r>
    </w:p>
    <w:p w14:paraId="6D4A537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egrating Semantics and Neighborhood Information with Graph-Driven Generative Models for Document Retrieval</w:t>
      </w:r>
    </w:p>
    <w:p w14:paraId="5772309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Med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Knowledge-Enhanced Pre-trained Language Model with Structured Semantics for Medical Text Mining</w:t>
      </w:r>
    </w:p>
    <w:p w14:paraId="52BFCC1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vestigating label suggestions for opinion mining in German Covid-19 social media</w:t>
      </w:r>
    </w:p>
    <w:p w14:paraId="2304FB5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rticle Reranking by Memory-Enhanced Key Sentence Matching for Detecting Previously Fact-Checked Claims</w:t>
      </w:r>
    </w:p>
    <w:p w14:paraId="112A73C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CMatrix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Mining Billions of High-Quality Parallel Sentences on the Web</w:t>
      </w:r>
    </w:p>
    <w:p w14:paraId="24A7430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nonymisatio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Models for Text Data: State of the art, Challenges and Future Directions</w:t>
      </w:r>
    </w:p>
    <w:p w14:paraId="3FC21DF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Task Retrieval for Knowledge-Intensive Tasks</w:t>
      </w:r>
    </w:p>
    <w:p w14:paraId="15041A5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ng Entity Disambiguation and the Role of Popularity in Retrieval-Based NLP</w:t>
      </w:r>
    </w:p>
    <w:p w14:paraId="7790AE3C" w14:textId="14FD7209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Relation Alignment for Calibrated Cross-modal Retrieval</w:t>
      </w:r>
    </w:p>
    <w:p w14:paraId="38BE5678" w14:textId="5A0C76AB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自然语言处理模型的可解释性与分析</w:t>
      </w:r>
    </w:p>
    <w:p w14:paraId="79080F2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lyjuice: Generating Counterfactuals for Explaining, Evaluating, and Improving Models</w:t>
      </w:r>
    </w:p>
    <w:p w14:paraId="453A825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2D2: Recursive Transformer based on Differentiable Tree for Interpretable Hierarchical Language Modeling</w:t>
      </w:r>
    </w:p>
    <w:p w14:paraId="70A82E5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IrEn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Interpretable Energy Prediction for Transformers</w:t>
      </w:r>
    </w:p>
    <w:p w14:paraId="7F06591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volutions and Self-Attention: Re-interpreting Relative Positions in Pre-trained Language Models</w:t>
      </w:r>
    </w:p>
    <w:p w14:paraId="31944B2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ersonalized Transformer for Explainable Recommendation</w:t>
      </w:r>
    </w:p>
    <w:p w14:paraId="2114E16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 xml:space="preserve">Unified Interpretation of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oftmax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Cross-Entropy and Negative Sampling: With Case Study for Knowledge Graph Embedding</w:t>
      </w:r>
    </w:p>
    <w:p w14:paraId="39170C8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roducing Orthogonal Constraint in Structural Probes</w:t>
      </w:r>
    </w:p>
    <w:p w14:paraId="444832B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aining Contextualization in Language Models using Visual Analytics</w:t>
      </w:r>
    </w:p>
    <w:p w14:paraId="34A1F7B8" w14:textId="25517521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ross-replication Reliability - An Empirical Approach to Interpreting Inter-rater Reliability</w:t>
      </w:r>
    </w:p>
    <w:p w14:paraId="276181E3" w14:textId="41074243" w:rsidR="008C69F4" w:rsidRPr="008C69F4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语言模型</w:t>
      </w:r>
    </w:p>
    <w:p w14:paraId="62C0AE1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ta-KD: A Meta Knowledge Distillation Framework for Language Model Compression across Domains</w:t>
      </w:r>
    </w:p>
    <w:p w14:paraId="14E487C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uper Tickets in Pre-Trained Language Models: From Model Compression to Improving Generalization</w:t>
      </w:r>
    </w:p>
    <w:p w14:paraId="1E39665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EnsLM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Ensemble Language Model for Data Diversity by Semantic Clustering</w:t>
      </w:r>
    </w:p>
    <w:p w14:paraId="1B18B07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tructForm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Joint Unsupervised Induction of Dependency and Constituency Structure from Masked Language Modeling</w:t>
      </w:r>
    </w:p>
    <w:p w14:paraId="1D358A7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licit Representations of Meaning in Neural Language Models</w:t>
      </w:r>
    </w:p>
    <w:p w14:paraId="2A0CA4A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Binary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Pushing the Limit of BERT Quantization</w:t>
      </w:r>
    </w:p>
    <w:p w14:paraId="421697A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A Cognitive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egulariz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or Language Modeling</w:t>
      </w:r>
    </w:p>
    <w:p w14:paraId="77C5BA5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hortform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Better Language Modeling using Shorter Inputs</w:t>
      </w:r>
    </w:p>
    <w:p w14:paraId="778A640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aking Pre-trained Language Models Better Few-shot Learners</w:t>
      </w:r>
    </w:p>
    <w:p w14:paraId="132D862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hinese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Chinese Pretraining Enhanced by Glyph and Pinyin Information</w:t>
      </w:r>
    </w:p>
    <w:p w14:paraId="5480D6B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RNIE-Doc: A Retrospective Long-Document Modeling Transformer</w:t>
      </w:r>
    </w:p>
    <w:p w14:paraId="6DB9318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robing Toxic Content in Large Pre-Trained Language Models</w:t>
      </w:r>
    </w:p>
    <w:p w14:paraId="74AE9B4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sitional Artefacts Propagate Through Masked Language Model Embeddings</w:t>
      </w:r>
    </w:p>
    <w:p w14:paraId="6986ECE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rinsic Dimensionality Explains the Effectiveness of Language Model Fine-Tuning</w:t>
      </w:r>
    </w:p>
    <w:p w14:paraId="783AF6C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hen Do You Need Billions of Words of Pretraining Data?</w:t>
      </w:r>
    </w:p>
    <w:p w14:paraId="0919946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Knowledgeable or Educated Guess? Revisiting Language Models as Knowledge Bases</w:t>
      </w:r>
    </w:p>
    <w:p w14:paraId="355FB73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Med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Knowledge-Enhanced Pre-trained Language Model with Structured Semantics for Medical Text Mining</w:t>
      </w:r>
    </w:p>
    <w:p w14:paraId="3403C95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ructural Guidance for Transformer Language Models</w:t>
      </w:r>
    </w:p>
    <w:p w14:paraId="104FCFB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Language Model as an Annotator: Exploring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ialoGP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or Dialogue Summarization</w:t>
      </w:r>
    </w:p>
    <w:p w14:paraId="60E099C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ltra-Fine Entity Typing with Weak Supervision from a Masked Language Model</w:t>
      </w:r>
    </w:p>
    <w:p w14:paraId="2377B87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n Generative Pre-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trained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Language Models Serve As Knowledge Bases for Closed-book QA?</w:t>
      </w:r>
    </w:p>
    <w:p w14:paraId="42EC72E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n the Effectiveness of Adapter-based Tuning for Pretrained Language Model Adaptation</w:t>
      </w:r>
    </w:p>
    <w:p w14:paraId="0401520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edditBias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Real-World Resource for Bias Evaluation and Debiasing of Conversational Language Models</w:t>
      </w:r>
    </w:p>
    <w:p w14:paraId="41B39F6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aming Pre-trained Language Models with N-gram Representations for Low-Resource Domain Adaptation</w:t>
      </w:r>
    </w:p>
    <w:p w14:paraId="22F7A86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hat Context Features Can Transformer Language Models Use?</w:t>
      </w:r>
    </w:p>
    <w:p w14:paraId="1204842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LexFi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exical Fine-Tuning of Pretrained Language Models</w:t>
      </w:r>
    </w:p>
    <w:p w14:paraId="524DEAD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lecting Informative Contexts Improves Language Model Fine-tuning</w:t>
      </w:r>
    </w:p>
    <w:p w14:paraId="1236EF7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BERT is to NLP what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lexNe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is to CV: Can Pre-Trained Language Models Identify Analogies?</w:t>
      </w:r>
    </w:p>
    <w:p w14:paraId="608D1B9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Examining the Inductive Bias of Neural Language Models with Artificial Languages</w:t>
      </w:r>
    </w:p>
    <w:p w14:paraId="20676F2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hanging the World by Changing the Data</w:t>
      </w:r>
    </w:p>
    <w:p w14:paraId="3B1F1C9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Targeted Assessment of Incremental Processing in Neural Language Models and Humans</w:t>
      </w:r>
    </w:p>
    <w:p w14:paraId="3398409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anguage Model Augmented Relevance Score</w:t>
      </w:r>
    </w:p>
    <w:p w14:paraId="72F1DC9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tructuralLM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Structural Pre-training for Form Understanding</w:t>
      </w:r>
    </w:p>
    <w:p w14:paraId="43A90FA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BERTAC: Enhancing Transformer-based Language Models with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dversarially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Pretrained Convolutional Neural Networks</w:t>
      </w:r>
    </w:p>
    <w:p w14:paraId="47CA88D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iting Language Relatedness for Low Web-Resource Language Model Adaptation: An Indic Languages Study</w:t>
      </w:r>
    </w:p>
    <w:p w14:paraId="66C37D82" w14:textId="02B3B0A2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abling Lightweight Fine-tuning for Pre-trained Language Model Compression based on Matrix Product Operators</w:t>
      </w:r>
    </w:p>
    <w:p w14:paraId="09C4D1BF" w14:textId="7E46F1B5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词法</w:t>
      </w:r>
    </w:p>
    <w:p w14:paraId="5EAF3E1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Generalisin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Multilingual Concept-to-Text NLG with Language Agnostic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elexicalisation</w:t>
      </w:r>
      <w:proofErr w:type="spellEnd"/>
    </w:p>
    <w:p w14:paraId="03ECD61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ord Sense Disambiguation: Towards Interactive Context Exploitation from Both Word and Sense Perspectives</w:t>
      </w:r>
    </w:p>
    <w:p w14:paraId="2FDCED0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DEPT: An Adjective-Dependent Plausibility Task</w:t>
      </w:r>
    </w:p>
    <w:p w14:paraId="497D9E0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AW-C: Relatedness of Ambiguous Words in Context (A New Lexical Resource for English)</w:t>
      </w:r>
    </w:p>
    <w:p w14:paraId="73252C4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xical Semantic Change Discovery</w:t>
      </w:r>
    </w:p>
    <w:p w14:paraId="74201AD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ad Seeds: Evaluating Lexical Methods for Bias Measurement</w:t>
      </w:r>
    </w:p>
    <w:p w14:paraId="0EB2D14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ta-Learning with Variational Semantic Memory for Word Sense Disambiguation</w:t>
      </w:r>
    </w:p>
    <w:p w14:paraId="691E9A9F" w14:textId="19160EEA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eural Bi-Lexicalized PCFG Induction</w:t>
      </w:r>
    </w:p>
    <w:p w14:paraId="716D36A3" w14:textId="76EDBA6E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语言理论、认知建模和心理语言学</w:t>
      </w:r>
    </w:p>
    <w:p w14:paraId="05D60D9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ified Dual-view Cognitive Model for Interpretable Claim Verification</w:t>
      </w:r>
    </w:p>
    <w:p w14:paraId="7FD435C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sycholinguistic Tripartite Graph Network for Personality Detection</w:t>
      </w:r>
    </w:p>
    <w:p w14:paraId="0B2081B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upporting Cognitive and Emotional Empathic Writing of Students</w:t>
      </w:r>
    </w:p>
    <w:p w14:paraId="791D22B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gAlig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earning to Align Textual Neural Representations to Cognitive Language Processing Signals</w:t>
      </w:r>
    </w:p>
    <w:p w14:paraId="6DC9D37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tecting Propaganda Techniques in Memes</w:t>
      </w:r>
    </w:p>
    <w:p w14:paraId="72C3834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ower Perplexity is Not Always Human-Like</w:t>
      </w:r>
    </w:p>
    <w:p w14:paraId="51903A6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derstanding and Countering Stereotypes: A Computational Approach to the Stereotype Content Model</w:t>
      </w:r>
    </w:p>
    <w:p w14:paraId="251D1B6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ta-Learning to Compositionally Generalize</w:t>
      </w:r>
    </w:p>
    <w:p w14:paraId="5476A722" w14:textId="1631288F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Survey of Code-switching: Linguistic and Social Perspectives for Language Technologies</w:t>
      </w:r>
    </w:p>
    <w:p w14:paraId="1D133CD2" w14:textId="5C9689CB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自然语言处理机器学习</w:t>
      </w:r>
    </w:p>
    <w:p w14:paraId="06110E1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ta-KD: A Meta Knowledge Distillation Framework for Language Model Compression across Domains</w:t>
      </w:r>
    </w:p>
    <w:p w14:paraId="5756855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eCLUT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Deep Contrastive Learning for Unsupervised Textual Representations</w:t>
      </w:r>
    </w:p>
    <w:p w14:paraId="2D460D2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supervised Extractive Summarization-Based Representations for Accurate and Explainable Collaborative Filtering</w:t>
      </w:r>
    </w:p>
    <w:p w14:paraId="73748ED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rotAugmen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: Intent Detection Meta-Learning through Unsupervised Diverse </w:t>
      </w: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Paraphrasing</w:t>
      </w:r>
    </w:p>
    <w:p w14:paraId="599925A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utomated Concatenation of Embeddings for Structured Prediction</w:t>
      </w:r>
    </w:p>
    <w:p w14:paraId="634727A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Document Representations by Generating Pseudo Query Embeddings for Dense Retrieval</w:t>
      </w:r>
    </w:p>
    <w:p w14:paraId="3BC9084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he Art of Abstention: Selective Prediction and Error Regularization for Natural Language Processing</w:t>
      </w:r>
    </w:p>
    <w:p w14:paraId="2A4FB17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ructural Knowledge Distillation: Tractably Distilling Information for Structured Predictor</w:t>
      </w:r>
    </w:p>
    <w:p w14:paraId="4E57C6A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-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ry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Constituent Tree Parsing with Recursive Semi-Markov Model</w:t>
      </w:r>
    </w:p>
    <w:p w14:paraId="186C8C6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atching Distributions between Model and Data: Cross-domain Knowledge Distillation for Unsupervised Domain Adaptation</w:t>
      </w:r>
    </w:p>
    <w:p w14:paraId="1753D4F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arameter-Efficient Transfer Learning with Diff Pruning</w:t>
      </w:r>
    </w:p>
    <w:p w14:paraId="061DD76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lf-Attention Networks Can Process Bounded Hierarchical Languages</w:t>
      </w:r>
    </w:p>
    <w:p w14:paraId="41DC814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re Pretrained Convolutions Better than Pretrained Transformers?</w:t>
      </w:r>
    </w:p>
    <w:p w14:paraId="4359316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ightweight Cross-Lingual Sentence Representation Learning</w:t>
      </w:r>
    </w:p>
    <w:p w14:paraId="4FC817E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Lee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earned Early Exit for BERT with cross-level optimization</w:t>
      </w:r>
    </w:p>
    <w:p w14:paraId="4A48CAB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n Finding the K-best Non-projective Dependency Trees</w:t>
      </w:r>
    </w:p>
    <w:p w14:paraId="659575E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nS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Contrastive Framework for Self-Supervised Sentence Representation Transfer</w:t>
      </w:r>
    </w:p>
    <w:p w14:paraId="31D89A8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Dense Representations of Phrases at Scale</w:t>
      </w:r>
    </w:p>
    <w:p w14:paraId="5DABDED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ational LAMOL: A Rationale-based Lifelong Learning Framework</w:t>
      </w:r>
    </w:p>
    <w:p w14:paraId="2590BCB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ynamic Contextualized Word Embeddings</w:t>
      </w:r>
    </w:p>
    <w:p w14:paraId="3CA5884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ird’s Eye: Probing for Linguistic Graph Structures with a Simple Information-Theoretic Approach</w:t>
      </w:r>
    </w:p>
    <w:p w14:paraId="356B1CE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supervised Out-of-Domain Detection via Pre-trained Transformers</w:t>
      </w:r>
    </w:p>
    <w:p w14:paraId="693FF04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eight Distillation: Transferring the Knowledge in Neural Network Parameters</w:t>
      </w:r>
    </w:p>
    <w:p w14:paraId="54F2B0E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Novel Estimator of Mutual Information for Learning to Disentangle Textual Representations</w:t>
      </w:r>
    </w:p>
    <w:p w14:paraId="7D78B20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terminantal Beam Search</w:t>
      </w:r>
    </w:p>
    <w:p w14:paraId="1A53A8C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lf-Guided Contrastive Learning for BERT Sentence Representations</w:t>
      </w:r>
    </w:p>
    <w:p w14:paraId="167E2D6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re-training Universal Language Representation</w:t>
      </w:r>
    </w:p>
    <w:p w14:paraId="01A0F68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ree-Structured Topic Modeling with Nonparametric Neural Variational Inference</w:t>
      </w:r>
    </w:p>
    <w:p w14:paraId="171F5E2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scaded Head-colliding Attention</w:t>
      </w:r>
    </w:p>
    <w:p w14:paraId="296C03B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arameter-efficient Multi-task Fine-tuning for Transformers via Shared Hypernetworks</w:t>
      </w:r>
    </w:p>
    <w:p w14:paraId="2FD6768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utoTiny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utomatic Hyper-parameter Optimization for Efficient Pre-trained Language Models</w:t>
      </w:r>
    </w:p>
    <w:p w14:paraId="518D02D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egrated Directional Gradients: Feature Interaction Attribution for Neural NLP Models</w:t>
      </w:r>
    </w:p>
    <w:p w14:paraId="29B3281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arginal Utility Diminishes: Exploring the Minimum Knowledge for BERT Knowledge Distillation</w:t>
      </w:r>
    </w:p>
    <w:p w14:paraId="5915059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btaining Better Static Word Embeddings Using Contextual Embedding Models</w:t>
      </w:r>
    </w:p>
    <w:p w14:paraId="1685586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st of Both Worlds: Making High Accuracy Non-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incremental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Transformer-based Disfluency Detection Incremental</w:t>
      </w:r>
    </w:p>
    <w:p w14:paraId="149CAD9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servoir Transformers</w:t>
      </w:r>
    </w:p>
    <w:p w14:paraId="59BBB18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Uncovering Constraint-Based Behavior in Neural Models via Targeted Fine-Tuning</w:t>
      </w:r>
    </w:p>
    <w:p w14:paraId="10973D3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AN-NTM: Topic Attention Networks for Neural Topic Modeling</w:t>
      </w:r>
    </w:p>
    <w:p w14:paraId="1513923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odeling Fine-Grained Entity Types with Box Embeddings</w:t>
      </w:r>
    </w:p>
    <w:p w14:paraId="2ADDF74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n Empirical Study on Hyperparameter Optimization for Fine-Tuning Pre-trained Language Models</w:t>
      </w:r>
    </w:p>
    <w:p w14:paraId="2064B68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HiddenCu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Simple Data Augmentation for Natural Language Understanding with Better Generalizability</w:t>
      </w:r>
    </w:p>
    <w:p w14:paraId="52BA974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Regression Bugs Are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In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Your Model! Measuring, Reducing and Analyzing Regressions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In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NLP Model Updates</w:t>
      </w:r>
    </w:p>
    <w:p w14:paraId="5B49866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eadOnc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Transformers: Reusable Representations of Text for Transformers</w:t>
      </w:r>
    </w:p>
    <w:p w14:paraId="2EB53B6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utomatic ICD Coding via Interactive Shared Representation Networks with Self-distillation Mechanism</w:t>
      </w:r>
    </w:p>
    <w:p w14:paraId="79B514D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ootstrapped Unsupervised Sentence Representation Learning</w:t>
      </w:r>
    </w:p>
    <w:p w14:paraId="32EE6DC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isk Minimization for Zero-shot Sequence Labeling</w:t>
      </w:r>
    </w:p>
    <w:p w14:paraId="7FF733B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ring Distantly-Labeled Rationales in Neural Network Models</w:t>
      </w:r>
    </w:p>
    <w:p w14:paraId="49875F4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ngth-Adaptive Transformer: Train Once with Length Drop, Use Anytime with Search</w:t>
      </w:r>
    </w:p>
    <w:p w14:paraId="6076E81E" w14:textId="7B2F31CD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-Transformer-1D: Fast One-Dimensional Hierarchical Attention for Sequences</w:t>
      </w:r>
    </w:p>
    <w:p w14:paraId="250D0319" w14:textId="12C3C37C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机器翻译与多语言</w:t>
      </w:r>
    </w:p>
    <w:p w14:paraId="7F3C982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ow Good is Your Tokenizer? On the Monolingual Performance of Multilingual Language Models</w:t>
      </w:r>
    </w:p>
    <w:p w14:paraId="52A68B6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ross-Lingual Abstractive Summarization with Limited Parallel Resources</w:t>
      </w:r>
    </w:p>
    <w:p w14:paraId="5A3EC9E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writer-Evaluator Architecture for Neural Machine Translation</w:t>
      </w:r>
    </w:p>
    <w:p w14:paraId="35D49AC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emFac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Pre-training Encoder and Decoder with a Semantic Interface for Neural Machine Translation</w:t>
      </w:r>
    </w:p>
    <w:p w14:paraId="38439C4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sistency Regularization for Cross-Lingual Fine-Tuning</w:t>
      </w:r>
    </w:p>
    <w:p w14:paraId="14CF995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Pretrained Cross-Lingual Language Models via Self-Labeled Word Alignment</w:t>
      </w:r>
    </w:p>
    <w:p w14:paraId="7B3ADCB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Zero-Shot Translation by Disentangling Positional Information</w:t>
      </w:r>
    </w:p>
    <w:p w14:paraId="1C31920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ast and Accurate Neural Machine Translation with Translation Memory</w:t>
      </w:r>
    </w:p>
    <w:p w14:paraId="34BCBA1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Head Highly Parallelized LSTM Decoder for Neural Machine Translation</w:t>
      </w:r>
    </w:p>
    <w:p w14:paraId="473BD52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COSY: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unterfactua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Yntax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or Cross-Lingual Understanding</w:t>
      </w:r>
    </w:p>
    <w:p w14:paraId="5D6C257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Bidirectional Transformer Based Alignment Model for Unsupervised Word Alignment</w:t>
      </w:r>
    </w:p>
    <w:p w14:paraId="18E6DF5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yond Offline Mapping: Learning Cross-lingual Word Embeddings through Context Anchoring</w:t>
      </w:r>
    </w:p>
    <w:p w14:paraId="6C13BA0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reaking the Corpus Bottleneck for Context-Aware Neural Machine Translation with Cross-Task Pre-training</w:t>
      </w:r>
    </w:p>
    <w:p w14:paraId="4BD507D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tributions of Transformer Attention Heads in Multi- and Cross-lingual Tasks</w:t>
      </w:r>
    </w:p>
    <w:p w14:paraId="469BC1C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Verb Knowledge Injection for Multilingual Event Processing</w:t>
      </w:r>
    </w:p>
    <w:p w14:paraId="6065482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mon Sense Beyond English: Evaluating and Improving Multilingual Language Models for Commonsense Reasoning</w:t>
      </w:r>
    </w:p>
    <w:p w14:paraId="288EED9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int, Disambiguate and Copy: Incorporating Bilingual Dictionaries for Neural Machine Translation</w:t>
      </w:r>
    </w:p>
    <w:p w14:paraId="0E3DB4B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VECO: Variable and Flexible Cross-lingual Pre-training for Language Understanding </w:t>
      </w: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and Generation</w:t>
      </w:r>
    </w:p>
    <w:p w14:paraId="704B8C4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ilingual Lexicon Induction via Unsupervised Bitext Construction and Word Alignment</w:t>
      </w:r>
    </w:p>
    <w:p w14:paraId="1D52576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ortance-based Neuron Allocation for Multilingual Neural Machine Translation</w:t>
      </w:r>
    </w:p>
    <w:p w14:paraId="7AF057A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eural Machine Translation with Monolingual Translation Memory</w:t>
      </w:r>
    </w:p>
    <w:p w14:paraId="715F427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VoxPopuli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: A Large-Scale Multilingual Speech Corpus for Representation Learning, Semi-Supervised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Learning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and Interpretation</w:t>
      </w:r>
    </w:p>
    <w:p w14:paraId="6E867E7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-Transformer for Document-Level Machine Translation</w:t>
      </w:r>
    </w:p>
    <w:p w14:paraId="38AE78F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revent the Language Model from being Overconfident in Neural Machine Translation</w:t>
      </w:r>
    </w:p>
    <w:p w14:paraId="18637E9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ergy-Based Reranking: Improving Neural Machine Translation Using Energy-Based Models</w:t>
      </w:r>
    </w:p>
    <w:p w14:paraId="3BFB243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n Compositional Generalization of Neural Machine Translation</w:t>
      </w:r>
    </w:p>
    <w:p w14:paraId="2CA8496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ask-Align: Self-Supervised Neural Word Alignment</w:t>
      </w:r>
    </w:p>
    <w:p w14:paraId="4F142FC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GWLAN: General Word-Level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utocompletio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or Computer-Aided Translation</w:t>
      </w:r>
    </w:p>
    <w:p w14:paraId="5479FD2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lective Knowledge Distillation for Neural Machine Translation</w:t>
      </w:r>
    </w:p>
    <w:p w14:paraId="66F261F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id-Air Hand Gestures for Post-Editing of Machine Translation</w:t>
      </w:r>
    </w:p>
    <w:p w14:paraId="7BA4360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User-Driven Neural Machine Translation</w:t>
      </w:r>
    </w:p>
    <w:p w14:paraId="65B9EF2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XLPT-AMR: Cross-Lingual Pre-Training via Multi-Task Learning for Zero-Shot AMR Parsing and Text Generation</w:t>
      </w:r>
    </w:p>
    <w:p w14:paraId="29189CF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trastive Learning for Many-to-many Multilingual Neural Machine Translation</w:t>
      </w:r>
    </w:p>
    <w:p w14:paraId="304B460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derstanding the Properties of Minimum Bayes Risk Decoding in Neural Machine Translation</w:t>
      </w:r>
    </w:p>
    <w:p w14:paraId="52C9D27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MulD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Multilingual Data Augmentation Framework for Low-Resource Cross-Lingual NER</w:t>
      </w:r>
    </w:p>
    <w:p w14:paraId="239BA58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lf-Training Sampling with Monolingual Data Uncertainty for Neural Machine Translation</w:t>
      </w:r>
    </w:p>
    <w:p w14:paraId="2529E96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ttention Calibration for Transformer in Neural Machine Translation</w:t>
      </w:r>
    </w:p>
    <w:p w14:paraId="53EC31E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nalyzing the Source and Target Contributions to Predictions in Neural Machine Translation</w:t>
      </w:r>
    </w:p>
    <w:p w14:paraId="2743D6D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Language Specific Sub-network for Multilingual Machine Translation</w:t>
      </w:r>
    </w:p>
    <w:p w14:paraId="7096DBF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XLA: A Robust Unsupervised Data Augmentation Framework for Cross-Lingual NLP</w:t>
      </w:r>
    </w:p>
    <w:p w14:paraId="668159F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View Cross-Lingual Structured Prediction with Minimum Supervision</w:t>
      </w:r>
    </w:p>
    <w:p w14:paraId="0B660ED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A Closer Look at Few-Shot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rosslingua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Transfer: The Choice of Shots Matters</w:t>
      </w:r>
    </w:p>
    <w:p w14:paraId="6554E07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ross-language Sentence Selection via Data Augmentation and Rationale Training</w:t>
      </w:r>
    </w:p>
    <w:p w14:paraId="0435220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supervised Neural Machine Translation for Low-Resource Domains via Meta-Learning</w:t>
      </w:r>
    </w:p>
    <w:p w14:paraId="05685C9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asuring and Increasing Context Usage in Context-Aware Machine Translation</w:t>
      </w:r>
    </w:p>
    <w:p w14:paraId="0FB4B6B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ng morphological typology in zero-shot cross-lingual transfer</w:t>
      </w:r>
    </w:p>
    <w:p w14:paraId="22D35F1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o Context-Aware Translation Models Pay the Right Attention?</w:t>
      </w:r>
    </w:p>
    <w:p w14:paraId="21F45E9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verse Pretrained Context Encodings Improve Document Translation</w:t>
      </w:r>
    </w:p>
    <w:p w14:paraId="36DE4B4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yond Noise: Mitigating the Impact of Fine-grained Semantic Divergences on Neural Machine Translation</w:t>
      </w:r>
    </w:p>
    <w:p w14:paraId="08FBD7D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asure and Evaluation of Semantic Divergence across Two Languages</w:t>
      </w:r>
    </w:p>
    <w:p w14:paraId="4094FBA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Discriminative Reranking for Neural Machine Translation</w:t>
      </w:r>
    </w:p>
    <w:p w14:paraId="2E87CCC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ata Augmentation with Adversarial Training for Cross-Lingual NLI</w:t>
      </w:r>
    </w:p>
    <w:p w14:paraId="2AC7B93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d-to-End Lexically Constrained Machine Translation for Morphologically Rich Languages</w:t>
      </w:r>
    </w:p>
    <w:p w14:paraId="4B198BC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yntax-augmented Multilingual BERT for Cross-lingual Transfer</w:t>
      </w:r>
    </w:p>
    <w:p w14:paraId="2E13795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anguage Embeddings for Typology and Cross-lingual Transfer Learning</w:t>
      </w:r>
    </w:p>
    <w:p w14:paraId="3C225BE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dapting High-resource NMT Models to Translate Low-resource Related Languages without Parallel Data</w:t>
      </w:r>
    </w:p>
    <w:p w14:paraId="0D2CF60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eural semi-Markov CRF for Monolingual Word Alignment</w:t>
      </w:r>
    </w:p>
    <w:p w14:paraId="10E7321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juvenating Low-Frequency Words: Making the Most of Parallel Data in Non-Autoregressive Translation</w:t>
      </w:r>
    </w:p>
    <w:p w14:paraId="1079D4D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cientific Credibility of Machine Translation Research: A Meta-Evaluation of 769 Papers</w:t>
      </w:r>
    </w:p>
    <w:p w14:paraId="2CE6AA8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ow to Adapt Your Pretrained Multilingual Model to 1600 Languages</w:t>
      </w:r>
    </w:p>
    <w:p w14:paraId="2827B00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Vocabulary Learning via Optimal Transport for Neural Machine Translation</w:t>
      </w:r>
    </w:p>
    <w:p w14:paraId="15994AA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lancing Transformer for Non-Autoregressive Neural Machine Translation</w:t>
      </w:r>
    </w:p>
    <w:p w14:paraId="34D2769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uiding Teacher Forcing with Seer Forcing for Neural Machine Translation</w:t>
      </w:r>
    </w:p>
    <w:p w14:paraId="1CB66F64" w14:textId="7BB9677B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AdvPicke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Effectively Leveraging Unlabeled Data via Adversarial Discriminator for Cross-Lingual NER</w:t>
      </w:r>
    </w:p>
    <w:p w14:paraId="1CA96768" w14:textId="5F4F2E8B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自然语言处理应用</w:t>
      </w:r>
    </w:p>
    <w:p w14:paraId="29F0C3F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er-GPS: Interpretable Geometry Problem Solving with Formal Language and Symbolic Reasoning</w:t>
      </w:r>
    </w:p>
    <w:p w14:paraId="149BBE7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ERALD: An Annotation Efficient Method to Detect User Disengagement in Social Conversations</w:t>
      </w:r>
    </w:p>
    <w:p w14:paraId="35E7ABB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laim Matching Beyond English to Scale Global Fact-Checking</w:t>
      </w:r>
    </w:p>
    <w:p w14:paraId="13B41B7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Propagation Uncertainty: Edge-enhanced Bayesian Graph Convolutional Networks for Rumor Detection</w:t>
      </w:r>
    </w:p>
    <w:p w14:paraId="7F8EB21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ath Word Problem Solving with Explicit Numerical Values</w:t>
      </w:r>
    </w:p>
    <w:p w14:paraId="2052307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reaking Down the Invisible Wall of Informal Fallacies in Online Discussions</w:t>
      </w:r>
    </w:p>
    <w:p w14:paraId="0C19E32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LDC for CJPE: Indian Legal Documents Corpus for Court Judgment Prediction and Explanation</w:t>
      </w:r>
    </w:p>
    <w:p w14:paraId="582B2EA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lign Voting Behavior with Public Statements for Legislator Representation Learning</w:t>
      </w:r>
    </w:p>
    <w:p w14:paraId="0BAA537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Neural-Symbolic Solver for Math Word Problems with Auxiliary Tasks</w:t>
      </w:r>
    </w:p>
    <w:p w14:paraId="205144B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cluding Signed Languages in Natural Language Processing</w:t>
      </w:r>
    </w:p>
    <w:p w14:paraId="68C6E33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pare to The Knowledge: Graph Neural Fake News Detection with External Knowledge</w:t>
      </w:r>
    </w:p>
    <w:p w14:paraId="3106DB8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InfoSurgeo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Cross-Media Fine-grained Information Consistency Checking for Fake News Detection</w:t>
      </w:r>
    </w:p>
    <w:p w14:paraId="6F20356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EarlyBER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Efficient BERT Training via Early-bird Lottery Tickets</w:t>
      </w:r>
    </w:p>
    <w:p w14:paraId="41AEE56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HieRec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Hierarchical User Interest Modeling for Personalized News Recommendation</w:t>
      </w:r>
    </w:p>
    <w:p w14:paraId="6DA3607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n vectors read minds better than experts? Comparing data augmentation strategies for the automated scoring of children’s mindreading ability</w:t>
      </w:r>
    </w:p>
    <w:p w14:paraId="2FB9342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from the Worst: Dynamically Generated Datasets to Improve Online Hate Detection</w:t>
      </w:r>
    </w:p>
    <w:p w14:paraId="6F11FA7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Explaining Relationships Between Scientific Documents</w:t>
      </w:r>
    </w:p>
    <w:p w14:paraId="1FC228E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ery Bite Is an Experience: Key Point Analysis of Business Reviews</w:t>
      </w:r>
    </w:p>
    <w:p w14:paraId="76A7199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P-Rec: News Recommendation with Personalized User Interest and Time-aware News Popularity</w:t>
      </w:r>
    </w:p>
    <w:p w14:paraId="038D147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ow Did This Get Funded?! Automatically Identifying Quirky Scientific Achievements</w:t>
      </w:r>
    </w:p>
    <w:p w14:paraId="5655E63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gage the Public: Poll Question Generation for Social Media Posts</w:t>
      </w:r>
    </w:p>
    <w:p w14:paraId="386E1B3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Argument Mining for Social Good: A Survey</w:t>
      </w:r>
    </w:p>
    <w:p w14:paraId="7317904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hat Ingredients Make for an Effective Crowdsourcing Protocol for Difficult NLU Data Collection Tasks?</w:t>
      </w:r>
    </w:p>
    <w:p w14:paraId="6A07F36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ssessing Emoji Use in Modern Text Processing Tools</w:t>
      </w:r>
    </w:p>
    <w:p w14:paraId="4E12767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Understanding and Countering Stereotypes: A Computational Approach to the Stereotype Content Model</w:t>
      </w:r>
    </w:p>
    <w:p w14:paraId="3556785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arly Detection of Sexual Predators in Chats</w:t>
      </w:r>
    </w:p>
    <w:p w14:paraId="51543AD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upporting Land Reuse of Former Open Pit Mining Sites using Text Classification and Active Learning</w:t>
      </w:r>
    </w:p>
    <w:p w14:paraId="27610BC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Prototypical Functions for Physical Artifacts</w:t>
      </w:r>
    </w:p>
    <w:p w14:paraId="510E102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he R-U-A-Robot Dataset: Helping Avoid Chatbot Deception by Detecting User Questions About Human or Non-Human Identity</w:t>
      </w:r>
    </w:p>
    <w:p w14:paraId="238DDAB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ance Detection in COVID-19 Tweets</w:t>
      </w:r>
    </w:p>
    <w:p w14:paraId="140B993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urprisal Estimators for Human Reading Times Need Character Models</w:t>
      </w:r>
    </w:p>
    <w:p w14:paraId="1C00749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rinsic Bias Metrics Do Not Correlate with Application Bias</w:t>
      </w:r>
    </w:p>
    <w:p w14:paraId="4B222EC6" w14:textId="228B913A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enerating SOAP Notes from Doctor-Patient Conversations Using Modular Summarization Techniques</w:t>
      </w:r>
    </w:p>
    <w:p w14:paraId="56041C47" w14:textId="24F9E9D0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音韵学、形态学和分词</w:t>
      </w:r>
    </w:p>
    <w:p w14:paraId="76BDC53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rosodic segmentation for parsing spoken dialogue</w:t>
      </w:r>
    </w:p>
    <w:p w14:paraId="69434DE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uperbizarr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Is Not Superb: Derivational Morphology Improves BERT’s Interpretation of Complex Words</w:t>
      </w:r>
    </w:p>
    <w:p w14:paraId="56118EF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n In-depth Study on Internal Structure of Chinese Words</w:t>
      </w:r>
    </w:p>
    <w:p w14:paraId="7AA7261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xicon Enhanced Chinese Sequence Labeling Using BERT Adapter</w:t>
      </w:r>
    </w:p>
    <w:p w14:paraId="796E658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ng morphological typology in zero-shot cross-lingual transfer</w:t>
      </w:r>
    </w:p>
    <w:p w14:paraId="1B39C60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 POS Tag or Not to POS Tag: The Impact of POS Tags on Morphological Learning in Low-Resource Settings</w:t>
      </w:r>
    </w:p>
    <w:p w14:paraId="126F009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d-to-End Lexically Constrained Machine Translation for Morphologically Rich Languages</w:t>
      </w:r>
    </w:p>
    <w:p w14:paraId="06EAC926" w14:textId="3D529A65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unified approach to sentence segmentation of punctuated text in many languages</w:t>
      </w:r>
    </w:p>
    <w:p w14:paraId="6A38BE87" w14:textId="1C5328D8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问答</w:t>
      </w:r>
    </w:p>
    <w:p w14:paraId="1DF240F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ual Reader-Parser on Hybrid Textual and Tabular Evidence for Open Domain Question Answering</w:t>
      </w:r>
    </w:p>
    <w:p w14:paraId="71B2601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uiding the Growth: Difficulty-Controllable Question Generation through Step-by-Step Rewriting</w:t>
      </w:r>
    </w:p>
    <w:p w14:paraId="631CA2C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Explanations for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mmonsenseQ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New Dataset and Models</w:t>
      </w:r>
    </w:p>
    <w:p w14:paraId="5C9D791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nswering Ambiguous Questions through Generative Evidence Fusion and Round-Trip Prediction</w:t>
      </w:r>
    </w:p>
    <w:p w14:paraId="203B6E8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SQ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20,000+ Web Queries for Code Search and Question Answering</w:t>
      </w:r>
    </w:p>
    <w:p w14:paraId="230BFE9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End-to-End Training of Neural Retrievers for Open-Domain Question Answering</w:t>
      </w:r>
    </w:p>
    <w:p w14:paraId="1E32E6F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ew-Shot Question Answering by Pretraining Span Selection</w:t>
      </w:r>
    </w:p>
    <w:p w14:paraId="21D41C4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obustifyin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Multi-hop QA through Pseudo-Evidentiality Training</w:t>
      </w:r>
    </w:p>
    <w:p w14:paraId="614CA0C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eneration-Augmented Retrieval for Open-Domain Question Answering</w:t>
      </w:r>
    </w:p>
    <w:p w14:paraId="53C026B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Learning to Ask Conversational Questions by Optimizing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Levenshtei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Distance</w:t>
      </w:r>
    </w:p>
    <w:p w14:paraId="0D99239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xMoCo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Cross Momentum Contrastive Learning for Open-Domain Question Answering</w:t>
      </w:r>
    </w:p>
    <w:p w14:paraId="46F69EF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AT-QA: A Question Answering Benchmark on a Hybrid of Tabular and Textual Content in Finance</w:t>
      </w:r>
    </w:p>
    <w:p w14:paraId="7E3E088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Semantic-based Method for Unsupervised Commonsense Question Answering</w:t>
      </w:r>
    </w:p>
    <w:p w14:paraId="2CDB15B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Neural Model for Joint Document and Snippet Ranking in Question Answering for Large Document Collections</w:t>
      </w:r>
    </w:p>
    <w:p w14:paraId="6BDCD72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hallenges in Information-Seeking QA: Unanswerable Questions and Paragraph Retrieval</w:t>
      </w:r>
    </w:p>
    <w:p w14:paraId="1236226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ttend What You Need: Motion-Appearance Synergistic Networks for Video Question Answering</w:t>
      </w:r>
    </w:p>
    <w:p w14:paraId="41D25E0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gage the Public: Poll Question Generation for Social Media Posts</w:t>
      </w:r>
    </w:p>
    <w:p w14:paraId="3E6DE42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Question Answering Over Temporal Knowledge Graphs</w:t>
      </w:r>
    </w:p>
    <w:p w14:paraId="18D642B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n Generative Pre-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trained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Language Models Serve As Knowledge Bases for Closed-book QA?</w:t>
      </w:r>
    </w:p>
    <w:p w14:paraId="6ECA808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UnitedQ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Hybrid Approach for Open Domain Question Answering</w:t>
      </w:r>
    </w:p>
    <w:p w14:paraId="69B1CCA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ForecastQ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Question Answering Challenge for Event Forecasting with Temporal Text Data</w:t>
      </w:r>
    </w:p>
    <w:p w14:paraId="650413A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cursive Tree-Structured Self-Attention for Answer Sentence Selection</w:t>
      </w:r>
    </w:p>
    <w:p w14:paraId="6871EAD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TM: A Generative Triple-wise Model for Conversational Question Generation</w:t>
      </w:r>
    </w:p>
    <w:p w14:paraId="754B34C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Joint Models for Answer Verification in Question Answering Systems</w:t>
      </w:r>
    </w:p>
    <w:p w14:paraId="613403F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Which Linguist Invented the Lightbulb? Presupposition Verification for Question-Answering</w:t>
      </w:r>
    </w:p>
    <w:p w14:paraId="23880BF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odeling Transitions of Focal Entities for Conversational Knowledge Base Question Answering</w:t>
      </w:r>
    </w:p>
    <w:p w14:paraId="3540E82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Gradually Soft Multi-Task and Data-Augmented Approach to Medical Question Understanding</w:t>
      </w:r>
    </w:p>
    <w:p w14:paraId="161670E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ind Your Outliers! Investigating the Negative Impact of Outliers on Active Learning for Visual Question Answering</w:t>
      </w:r>
    </w:p>
    <w:p w14:paraId="75F59D1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heck It Again: Progressive Visual Question Answering via Visual Entailment</w:t>
      </w:r>
    </w:p>
    <w:p w14:paraId="6A975E8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Mutual Information Maximization Approach for the Spurious Solution Problem in Weakly Supervised Question Answering</w:t>
      </w:r>
    </w:p>
    <w:p w14:paraId="4C125AA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 to Resolve Conversational Dependency: A Consistency Training Framework for Conversational Question Answering</w:t>
      </w:r>
    </w:p>
    <w:p w14:paraId="2733C810" w14:textId="2553D65B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to Perturb Word Embeddings for Out-of-distribution QA</w:t>
      </w:r>
    </w:p>
    <w:p w14:paraId="6CBBC174" w14:textId="3851631B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数据集、资源和评估</w:t>
      </w:r>
    </w:p>
    <w:p w14:paraId="79F9724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ng Evaluation Measures for Ordinal Classification and Ordinal Quantification</w:t>
      </w:r>
    </w:p>
    <w:p w14:paraId="71A2FB3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lyjuice: Generating Counterfactuals for Explaining, Evaluating, and Improving Models</w:t>
      </w:r>
    </w:p>
    <w:p w14:paraId="148C67F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PhotoCha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: A Human-Human Dialogue Dataset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With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Photo Sharing Behavior For Joint Image-Text Modeling</w:t>
      </w:r>
    </w:p>
    <w:p w14:paraId="697C3ED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OpenMEV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Benchmark for Evaluating Open-ended Story Generation Metrics</w:t>
      </w:r>
    </w:p>
    <w:p w14:paraId="5E84E54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Explanations for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mmonsenseQ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New Dataset and Models</w:t>
      </w:r>
    </w:p>
    <w:p w14:paraId="2B5D913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Large-Scale Chinese Multimodal NER Dataset with Speech Clues</w:t>
      </w:r>
    </w:p>
    <w:p w14:paraId="3F98C77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on of Thematic Coherence in Microblogs</w:t>
      </w:r>
    </w:p>
    <w:p w14:paraId="6328196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Human-in-the-Loop for Data Collection: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a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Multi-Target Counter Narrative Dataset to Fight Online Hate Speech</w:t>
      </w:r>
    </w:p>
    <w:p w14:paraId="146499E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ew-NERD: A Few-shot Named Entity Recognition Dataset</w:t>
      </w:r>
    </w:p>
    <w:p w14:paraId="72721AC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hanges in European Solidarity Before and During COVID-19: Evidence from a Large Crowd- and Expert-Annotated Twitter Dataset</w:t>
      </w:r>
    </w:p>
    <w:p w14:paraId="1E7AEE0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MultiME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Multimodal Dataset for Metaphor Understanding</w:t>
      </w:r>
    </w:p>
    <w:p w14:paraId="6D0B894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wards Quantifiable Dialogue Coherence Evaluation</w:t>
      </w:r>
    </w:p>
    <w:p w14:paraId="6E9EE5E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on Examples are not Equally Informative: How should that change NLP Leaderboards?</w:t>
      </w:r>
    </w:p>
    <w:p w14:paraId="60E698D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Human-machine Collaborative Framework for Evaluating Malevolence in Dialogues</w:t>
      </w:r>
    </w:p>
    <w:p w14:paraId="098387A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mon Sense Beyond English: Evaluating and Improving Multilingual Language Models for Commonsense Reasoning</w:t>
      </w:r>
    </w:p>
    <w:p w14:paraId="15F7763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ADDLE: An Evaluation Benchmark and Analysis Platform for Robust Task-oriented Dialog Systems</w:t>
      </w:r>
    </w:p>
    <w:p w14:paraId="5180164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VD: A Diagnostic Dataset for Multi-step Reasoning in Video Grounded Dialogue</w:t>
      </w:r>
    </w:p>
    <w:p w14:paraId="39E4190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VoxPopuli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: A Large-Scale Multilingual Speech Corpus for Representation Learning, Semi-Supervised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Learning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and Interpretation</w:t>
      </w:r>
    </w:p>
    <w:p w14:paraId="7EA217C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SMURF: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eMantic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and linguistic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UndeRstanding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usion for Caption Evaluation via Typicality Analysis</w:t>
      </w:r>
    </w:p>
    <w:p w14:paraId="2B78455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ENS: A Dataset and Generic Framework for Personalized News Headline Generation</w:t>
      </w:r>
    </w:p>
    <w:p w14:paraId="40096FE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anguage Model Evaluation Beyond Perplexity</w:t>
      </w:r>
    </w:p>
    <w:p w14:paraId="4517B5F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Dataset and Baselines for Multilingual Reply Suggestion</w:t>
      </w:r>
    </w:p>
    <w:p w14:paraId="39AC503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from the Worst: Dynamically Generated Datasets to Improve Online Hate Detection</w:t>
      </w:r>
    </w:p>
    <w:p w14:paraId="228D5FF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edditBias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Real-World Resource for Bias Evaluation and Debiasing of Conversational Language Models</w:t>
      </w:r>
    </w:p>
    <w:p w14:paraId="24A82DE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paring Test Sets with Item Response Theory</w:t>
      </w:r>
    </w:p>
    <w:p w14:paraId="62F4B05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LIP: A Dataset for Extracting Action Items for Physicians from Hospital Discharge Notes</w:t>
      </w:r>
    </w:p>
    <w:p w14:paraId="601E85E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nline Learning Meets Machine Translation Evaluation: Finding the Best Systems with the Least Human Effort</w:t>
      </w:r>
    </w:p>
    <w:p w14:paraId="0E049A0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hase: A Large-Scale and Pragmatic Chinese Dataset for Cross-Database Context-Dependent Text-to-SQL</w:t>
      </w:r>
    </w:p>
    <w:p w14:paraId="619602F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tter than Average: Paired Evaluation of NLP systems</w:t>
      </w:r>
    </w:p>
    <w:p w14:paraId="52FBAFD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easure and Evaluation of Semantic Divergence across Two Languages</w:t>
      </w:r>
    </w:p>
    <w:p w14:paraId="1C94BDB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andling Extreme Class Imbalance in Technical Logbook Datasets</w:t>
      </w:r>
    </w:p>
    <w:p w14:paraId="113EF8B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DESCGEN: A Distantly Supervised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atasetfo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Generating Entity Descriptions</w:t>
      </w:r>
    </w:p>
    <w:p w14:paraId="37D73E4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The R-U-A-Robot Dataset: Helping Avoid Chatbot Deception by Detecting User </w:t>
      </w: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Questions About Human or Non-Human Identity</w:t>
      </w:r>
    </w:p>
    <w:p w14:paraId="577DB29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nchmarking Scalable Methods for Streaming Cross Document Entity Coreference</w:t>
      </w:r>
    </w:p>
    <w:p w14:paraId="0C39218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KaggleDBQ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Realistic Evaluation of Text-to-SQL Parsers</w:t>
      </w:r>
    </w:p>
    <w:p w14:paraId="06C8D7C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he statistical advantage of automatic NLG metrics at the system level</w:t>
      </w:r>
    </w:p>
    <w:p w14:paraId="620A673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ll That’s ‘Human’ Is Not Gold: Evaluating Human Evaluation of Generated Text</w:t>
      </w:r>
    </w:p>
    <w:p w14:paraId="4426DA9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ynaEva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Unifying Turn and Dialogue Level Evaluation</w:t>
      </w:r>
    </w:p>
    <w:p w14:paraId="219B8C8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Training-free and Reference-free Summarization Evaluation Metric via Centrality-weighted Relevance and Self-referenced Redundancy</w:t>
      </w:r>
    </w:p>
    <w:p w14:paraId="676AABB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modal Multi-Speaker Merger &amp; Acquisition Financial Modeling: A New Task, Dataset, and Neural Baselines</w:t>
      </w:r>
    </w:p>
    <w:p w14:paraId="024AB72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ng Entity Disambiguation and the Role of Popularity in Retrieval-Based NLP</w:t>
      </w:r>
    </w:p>
    <w:p w14:paraId="0760BF3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QASR: QCRI Aljazeera Speech Resource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A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Large Scale Annotated Arabic Speech Corpus</w:t>
      </w:r>
    </w:p>
    <w:p w14:paraId="259554D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RBERT &amp; MARBERT: Deep Bidirectional Transformers for Arabic</w:t>
      </w:r>
    </w:p>
    <w:p w14:paraId="6CE57A9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ssessing the Representations of Idiomaticity in Vector Models with a Noun Compound Dataset Labeled at Type and Token Levels</w:t>
      </w:r>
    </w:p>
    <w:p w14:paraId="3A9DCFE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TGEA: An Error-Annotated Dataset and Benchmark Tasks for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TextGeneratio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rom Pretrained Language Models</w:t>
      </w:r>
    </w:p>
    <w:p w14:paraId="010DBF63" w14:textId="4CF3996A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n Sample Based Explanation Methods for NLP: Faithfulness, Efficiency and Semantic Evaluation</w:t>
      </w:r>
    </w:p>
    <w:p w14:paraId="05B297AF" w14:textId="0519E1AF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proofErr w:type="gramStart"/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句子级</w:t>
      </w:r>
      <w:proofErr w:type="gramEnd"/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语义和文本推理</w:t>
      </w:r>
    </w:p>
    <w:p w14:paraId="2F71CBD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ter-GPS: Interpretable Geometry Problem Solving with Formal Language and Symbolic Reasoning</w:t>
      </w:r>
    </w:p>
    <w:p w14:paraId="3BA595D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KACE: Generating Knowledge Aware Contrastive Explanations for Natural Language Inference</w:t>
      </w:r>
    </w:p>
    <w:p w14:paraId="5A731B8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Knowledge-Enriched Event Causality Identification via Latent Structure Induction Networks</w:t>
      </w:r>
    </w:p>
    <w:p w14:paraId="0CF51E0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LearnD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earnable Knowledge-Guided Data Augmentation for Event Causality Identification</w:t>
      </w:r>
    </w:p>
    <w:p w14:paraId="328EE88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idence-based Factual Error Correction</w:t>
      </w:r>
    </w:p>
    <w:p w14:paraId="2F7AB2D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Faithful Representations of Causal Graphs</w:t>
      </w:r>
    </w:p>
    <w:p w14:paraId="112CE13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UnNatura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Language Inference</w:t>
      </w:r>
    </w:p>
    <w:p w14:paraId="01C8CA6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COSY: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unterfactua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Yntax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or Cross-Lingual Understanding</w:t>
      </w:r>
    </w:p>
    <w:p w14:paraId="0F09BFF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unterfactual Inference for Text Classification Debiasing</w:t>
      </w:r>
    </w:p>
    <w:p w14:paraId="041530F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mon Sense Beyond English: Evaluating and Improving Multilingual Language Models for Commonsense Reasoning</w:t>
      </w:r>
    </w:p>
    <w:p w14:paraId="3C03FE8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ring the Representation of Word Meanings in Context: A Case Study on Homonymy and Synonymy</w:t>
      </w:r>
    </w:p>
    <w:p w14:paraId="0048142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Joint Biomedical Entity and Relation Extraction with Knowledge-Enhanced Collective Inference</w:t>
      </w:r>
    </w:p>
    <w:p w14:paraId="6839DBD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COINS: Dynamically Generating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ntextualized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Inference Rules for Narrative Story Completion</w:t>
      </w:r>
    </w:p>
    <w:p w14:paraId="0EB4498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VD: A Diagnostic Dataset for Multi-step Reasoning in Video Grounded Dialogue</w:t>
      </w:r>
    </w:p>
    <w:p w14:paraId="3575E0F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Reasoning over Entity-Action-Location Graph for Procedural Text Understanding</w:t>
      </w:r>
    </w:p>
    <w:p w14:paraId="06452A0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From Paraphrasing to Semantic Parsing: Unsupervised Semantic Parsing via Synchronous Semantic Decoding</w:t>
      </w:r>
    </w:p>
    <w:p w14:paraId="266AC38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hop Graph Convolutional Network with High-order Chebyshev Approximation for Text Reasoning</w:t>
      </w:r>
    </w:p>
    <w:p w14:paraId="68DD1D7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mantic Representation for Dialogue Modeling</w:t>
      </w:r>
    </w:p>
    <w:p w14:paraId="05BF3F6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pan-based Semantic Parsing for Compositional Generalization</w:t>
      </w:r>
    </w:p>
    <w:p w14:paraId="14EF697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ccelerating BERT Inference for Sequence Labeling via Early-Exit</w:t>
      </w:r>
    </w:p>
    <w:p w14:paraId="3FAD01E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-biasing Distantly Supervised Named Entity Recognition via Causal Intervention</w:t>
      </w:r>
    </w:p>
    <w:p w14:paraId="6B2E92F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perspective Coherent Reasoning for Helpfulness Prediction of Multimodal Reviews</w:t>
      </w:r>
    </w:p>
    <w:p w14:paraId="74C919B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oisoning Knowledge Graph Embeddings via Relation Inference Patterns</w:t>
      </w:r>
    </w:p>
    <w:p w14:paraId="61EBA73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ring the Efficacy of Automatically Generated Counterfactuals for Sentiment Analysis</w:t>
      </w:r>
    </w:p>
    <w:p w14:paraId="2879E17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ExCAR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Event Graph Knowledge Enhanced Explainable Causal Reasoning</w:t>
      </w:r>
    </w:p>
    <w:p w14:paraId="66CA48F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KM-BART: Knowledge Enhanced Multimodal BART for Visual Commonsense Generation</w:t>
      </w:r>
    </w:p>
    <w:p w14:paraId="795E56A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IMEDIAL: Temporal Commonsense Reasoning in Dialog</w:t>
      </w:r>
    </w:p>
    <w:p w14:paraId="332EB7C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usal Analysis of Syntactic Agreement Mechanisms in Neural Language Models</w:t>
      </w:r>
    </w:p>
    <w:p w14:paraId="224D443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dited Media Understanding Frames: Reasoning About the Intent and Implications of Visual Misinformation</w:t>
      </w:r>
    </w:p>
    <w:p w14:paraId="093E62D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Value-Agnostic Conversational Semantic Parsing</w:t>
      </w:r>
    </w:p>
    <w:p w14:paraId="3962DE2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actoring Statutory Reasoning as Language Understanding Challenges</w:t>
      </w:r>
    </w:p>
    <w:p w14:paraId="20F11DF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ata Augmentation with Adversarial Training for Cross-Lingual NLI</w:t>
      </w:r>
    </w:p>
    <w:p w14:paraId="5D165AA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mpositional Generalization and Natural Language Variation: Can a Semantic Parsing Approach Handle Both?</w:t>
      </w:r>
    </w:p>
    <w:p w14:paraId="3D9F8F2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opic-Aware Evidence Reasoning and Stance-Aware Aggregation for Fact Verification</w:t>
      </w:r>
    </w:p>
    <w:p w14:paraId="2D44B67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lignment Rationale for Natural Language Inference</w:t>
      </w:r>
    </w:p>
    <w:p w14:paraId="4019F75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Event Graph Knowledge for Abductive Reasoning</w:t>
      </w:r>
    </w:p>
    <w:p w14:paraId="3F335A5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LINE: Contrastive Learning with Semantic Negative Examples for Natural Language Understanding</w:t>
      </w:r>
    </w:p>
    <w:p w14:paraId="5D8B205D" w14:textId="51B0C246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arch from History and Reason for Future: Two-stage Reasoning on Temporal Knowledge Graphs</w:t>
      </w:r>
    </w:p>
    <w:p w14:paraId="78E7D5E5" w14:textId="1ED0F76D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情感分析、文体分析</w:t>
      </w:r>
    </w:p>
    <w:p w14:paraId="7105A4C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ual Graph Convolutional Networks for Aspect-based Sentiment Analysis</w:t>
      </w:r>
    </w:p>
    <w:p w14:paraId="008E75F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Label Few-Shot Learning for Aspect Category Detection</w:t>
      </w:r>
    </w:p>
    <w:p w14:paraId="7450C70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dversarial Learning for Discourse Rhetorical Structure Parsing</w:t>
      </w:r>
    </w:p>
    <w:p w14:paraId="59EFE46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rected Acyclic Graph Network for Conversational Emotion Recognition</w:t>
      </w:r>
    </w:p>
    <w:p w14:paraId="631B3EA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ynaSen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Dynamic Benchmark for Sentiment Analysis</w:t>
      </w:r>
    </w:p>
    <w:p w14:paraId="273E8B3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MultiME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Multimodal Dataset for Metaphor Understanding</w:t>
      </w:r>
    </w:p>
    <w:p w14:paraId="256EB57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Verb Metaphor Detection via Contextual Relation Learning</w:t>
      </w:r>
    </w:p>
    <w:p w14:paraId="23334CF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DQN-based Approach to Finding Precise Evidences for Fact Verification</w:t>
      </w:r>
    </w:p>
    <w:p w14:paraId="021CCAA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TFN: Hierarchical Learning for Multimodal Sentiment Analysis Using Coupled-Translation Fusion Network</w:t>
      </w:r>
    </w:p>
    <w:p w14:paraId="2596DBC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stributed Representations of Emotion Categories in Emotion Space</w:t>
      </w:r>
    </w:p>
    <w:p w14:paraId="277A583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DialogueCRN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Contextual Reasoning Networks for Emotion Recognition in Conversations</w:t>
      </w:r>
    </w:p>
    <w:p w14:paraId="1B96BDD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issing Modality Imagination Network for Emotion Recognition with Uncertain Missing Modalities</w:t>
      </w:r>
    </w:p>
    <w:p w14:paraId="00FE0A7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Unified Generative Framework for Aspect-based Sentiment Analysis</w:t>
      </w:r>
    </w:p>
    <w:p w14:paraId="2CE37E5F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ate Speech Detection Based on Sentiment Knowledge Sharing</w:t>
      </w:r>
    </w:p>
    <w:p w14:paraId="2E73DCE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MGCN: Multimodal Fusion via Deep Graph Convolution Network for Emotion Recognition in Conversation</w:t>
      </w:r>
    </w:p>
    <w:p w14:paraId="2DED64F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ring the Efficacy of Automatically Generated Counterfactuals for Sentiment Analysis</w:t>
      </w:r>
    </w:p>
    <w:p w14:paraId="074722E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ructured Sentiment Analysis as Dependency Graph Parsing</w:t>
      </w:r>
    </w:p>
    <w:p w14:paraId="4F1388F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yntopica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Graphs for Computational Argumentation Tasks</w:t>
      </w:r>
    </w:p>
    <w:p w14:paraId="51CF9C52" w14:textId="641BEFF2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yle is NOT a single variable: Case Studies for Cross-Stylistic Language Understanding</w:t>
      </w:r>
    </w:p>
    <w:p w14:paraId="12E89935" w14:textId="52B0CFAD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语音与多模态</w:t>
      </w:r>
    </w:p>
    <w:p w14:paraId="004A523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hotoCha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: A Human-Human Dialogue Dataset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With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Photo Sharing Behavior For Joint Image-Text Modeling</w:t>
      </w:r>
    </w:p>
    <w:p w14:paraId="3E41825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trol Image Captioning Spatially and Temporally</w:t>
      </w:r>
    </w:p>
    <w:p w14:paraId="723131F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ierarchical Context-aware Network for Dense Video Event Captioning</w:t>
      </w:r>
    </w:p>
    <w:p w14:paraId="6455F4F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ayoutLMv2: Multi-modal Pre-training for Visually-rich Document Understanding</w:t>
      </w:r>
    </w:p>
    <w:p w14:paraId="50A2AE4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ext-Free Image-to-Speech Synthesis Using Learned Segmental Units</w:t>
      </w:r>
    </w:p>
    <w:p w14:paraId="0C047C6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Large-Scale Chinese Multimodal NER Dataset with Speech Clues</w:t>
      </w:r>
    </w:p>
    <w:p w14:paraId="23259ED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MultiME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 Multimodal Dataset for Metaphor Understanding</w:t>
      </w:r>
    </w:p>
    <w:p w14:paraId="754B57A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HateCheck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Functional Tests for Hate Speech Detection Models</w:t>
      </w:r>
    </w:p>
    <w:p w14:paraId="666E685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stage Pre-training over Simplified Multimodal Pre-training Models</w:t>
      </w:r>
    </w:p>
    <w:p w14:paraId="34A51D15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TFN: Hierarchical Learning for Multimodal Sentiment Analysis Using Coupled-Translation Fusion Network</w:t>
      </w:r>
    </w:p>
    <w:p w14:paraId="3D597BC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VoxPopuli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: A Large-Scale Multilingual Speech Corpus for Representation Learning, Semi-Supervised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Learning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and Interpretation</w:t>
      </w:r>
    </w:p>
    <w:p w14:paraId="2CEF6B2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VisualSparta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n Embarrassingly Simple Approach to Large-scale Text-to-Image Search with Weighted Bag-of-words</w:t>
      </w:r>
    </w:p>
    <w:p w14:paraId="77ED639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tacked Acoustic-and-Textual Encoding: Integrating the Pre-trained Models into Speech Translation Encoders</w:t>
      </w:r>
    </w:p>
    <w:p w14:paraId="6911B3A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modal Sentiment Detection Based on Multi-channel Graph Neural Networks</w:t>
      </w:r>
    </w:p>
    <w:p w14:paraId="6726D36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ood for Misconceived Reasons: An Empirical Revisiting on the Need for Visual Context in Multimodal Machine Translation</w:t>
      </w:r>
    </w:p>
    <w:p w14:paraId="578820C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yond Sentence-Level End-to-End Speech Translation: Context Helps</w:t>
      </w:r>
    </w:p>
    <w:p w14:paraId="1C5E6BC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scade versus Direct Speech Translation: Do the Differences Still Make a Difference?</w:t>
      </w:r>
    </w:p>
    <w:p w14:paraId="6D588F7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KM-BART: Knowledge Enhanced Multimodal BART for Visual Commonsense Generation</w:t>
      </w:r>
    </w:p>
    <w:p w14:paraId="7983FB6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Speech Translation by Understanding and Learning from the Auxiliary Text Translation Task</w:t>
      </w:r>
    </w:p>
    <w:p w14:paraId="57517DE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lingual Speech Translation from Efficient Finetuning of Pretrained Models</w:t>
      </w:r>
    </w:p>
    <w:p w14:paraId="6C580A1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2E-VLP: End-to-End Vision-Language Pre-training Enhanced by Visual Learning</w:t>
      </w:r>
    </w:p>
    <w:p w14:paraId="0888FCC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Self-Supervised Multimodal Opinion Summarization</w:t>
      </w:r>
    </w:p>
    <w:p w14:paraId="0A5592F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IGLe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Language Grounding Through Neuro-Symbolic Interaction in a 3D World</w:t>
      </w:r>
    </w:p>
    <w:p w14:paraId="5CBA655E" w14:textId="5BC94033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QASR: QCRI Aljazeera Speech Resource </w:t>
      </w:r>
      <w:proofErr w:type="gramStart"/>
      <w:r w:rsidRPr="008C69F4">
        <w:rPr>
          <w:rFonts w:ascii="Times New Roman" w:eastAsia="宋体" w:hAnsi="Times New Roman" w:cs="Times New Roman"/>
          <w:sz w:val="24"/>
          <w:szCs w:val="28"/>
        </w:rPr>
        <w:t>A</w:t>
      </w:r>
      <w:proofErr w:type="gram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Large Scale Annotated Arabic Speech Corpus</w:t>
      </w:r>
    </w:p>
    <w:p w14:paraId="391ADEB0" w14:textId="173B5F71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文本摘要</w:t>
      </w:r>
    </w:p>
    <w:p w14:paraId="56DDCF4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Factual Consistency of Abstractive Summarization via Question Answering</w:t>
      </w:r>
    </w:p>
    <w:p w14:paraId="1666436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ong-Span Summarization via Local Attention and Content Selection</w:t>
      </w:r>
    </w:p>
    <w:p w14:paraId="6C352B2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RepSum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Unsupervised Dialogue Summarization based on Replacement Strategy</w:t>
      </w:r>
    </w:p>
    <w:p w14:paraId="4EC625E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Language Model as an Annotator: Exploring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DialoGPT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or Dialogue Summarization</w:t>
      </w:r>
    </w:p>
    <w:p w14:paraId="22A7FBF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ASS: Boosting Abstractive Summarization with Unified Semantic Graph</w:t>
      </w:r>
    </w:p>
    <w:p w14:paraId="217AC4D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ocus Attention: Promoting Faithfulness and Diversity in Summarization</w:t>
      </w:r>
    </w:p>
    <w:p w14:paraId="7DDD70B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eep Differential Amplifier for Extractive Summarization</w:t>
      </w:r>
    </w:p>
    <w:p w14:paraId="333956A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Generating Query Focused Summaries from Query-Free Resources</w:t>
      </w:r>
    </w:p>
    <w:p w14:paraId="39BDED0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ASS: Perturb-and-Select Summarizer for Product Reviews</w:t>
      </w:r>
    </w:p>
    <w:p w14:paraId="463C084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Keep It Simple: Unsupervised Simplification of Multi-Paragraph Text</w:t>
      </w:r>
    </w:p>
    <w:p w14:paraId="08157B1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ccelerating Text Communication via Abbreviated Sentence Input</w:t>
      </w:r>
    </w:p>
    <w:p w14:paraId="3B209E5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nvoSumm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Conversation Summarization Benchmark and Improved Abstractive Summarization with Argument Mining</w:t>
      </w:r>
    </w:p>
    <w:p w14:paraId="6D66454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ulti-TimeLine Summarization (MTLS): Improving Timeline Summarization by Generating Multiple Summaries</w:t>
      </w:r>
    </w:p>
    <w:p w14:paraId="077D2D1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ainable Prediction of Text Complexity: The Missing Preliminaries for Text Simplification</w:t>
      </w:r>
    </w:p>
    <w:p w14:paraId="68383D2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EmailSum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Abstractive Email Thread Summarization</w:t>
      </w:r>
    </w:p>
    <w:p w14:paraId="7913E0C9" w14:textId="67829281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Dissecting Generation Modes for Abstractive Summarization Models via Ablation and Attribution</w:t>
      </w:r>
    </w:p>
    <w:p w14:paraId="3A46A2A2" w14:textId="350DA513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语法、标记和解析</w:t>
      </w:r>
    </w:p>
    <w:p w14:paraId="42D9E33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How is BERT surprised?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Layerwis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detection of linguistic anomalies</w:t>
      </w:r>
    </w:p>
    <w:p w14:paraId="3BEF727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yntax-Enhanced Pre-trained Model</w:t>
      </w:r>
    </w:p>
    <w:p w14:paraId="6C069711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LOME: Pre-training with Misspelled Knowledge for Chinese Spelling Correction</w:t>
      </w:r>
    </w:p>
    <w:p w14:paraId="53DE599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reference Reasoning in Machine Reading Comprehension</w:t>
      </w:r>
    </w:p>
    <w:p w14:paraId="141FDDC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 Conditional Splitting Framework for Efficient Constituency Parsing</w:t>
      </w:r>
    </w:p>
    <w:p w14:paraId="258C190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COSY: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unterfactua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SYntax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for Cross-Lingual Understanding</w:t>
      </w:r>
    </w:p>
    <w:p w14:paraId="0AA8CD1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he Limitations of Limited Context for Constituency Parsing</w:t>
      </w:r>
    </w:p>
    <w:p w14:paraId="08D0403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End-to-End AMR </w:t>
      </w: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Corefencence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 xml:space="preserve"> Resolution</w:t>
      </w:r>
    </w:p>
    <w:p w14:paraId="383BA66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earning Syntactic Dense Embedding with Correlation Graph for Automatic Readability Assessment</w:t>
      </w:r>
    </w:p>
    <w:p w14:paraId="636B173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dapting Unsupervised Syntactic Parsing Methodology for Discourse Dependency Parsing</w:t>
      </w:r>
    </w:p>
    <w:p w14:paraId="1E660DA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ABCD: A Graph Framework to Convert Complex Sentences to a Covering Set of Simple Sentences</w:t>
      </w:r>
    </w:p>
    <w:p w14:paraId="4C27228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ausal Analysis of Syntactic Agreement Mechanisms in Neural Language Models</w:t>
      </w:r>
    </w:p>
    <w:p w14:paraId="1465555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Probabilistic, Structure-Aware Algorithms for Improved Variety, Accuracy, and Coverage of AMR Alignments</w:t>
      </w:r>
    </w:p>
    <w:p w14:paraId="0E8897F8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 xml:space="preserve">Exploiting Document Structures and Cluster Consistencies for Event Coreference </w:t>
      </w:r>
      <w:r w:rsidRPr="008C69F4">
        <w:rPr>
          <w:rFonts w:ascii="Times New Roman" w:eastAsia="宋体" w:hAnsi="Times New Roman" w:cs="Times New Roman"/>
          <w:sz w:val="24"/>
          <w:szCs w:val="28"/>
        </w:rPr>
        <w:lastRenderedPageBreak/>
        <w:t>Resolution</w:t>
      </w:r>
    </w:p>
    <w:p w14:paraId="293ACE0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Factuality Assessment as Modal Dependency Parsing</w:t>
      </w:r>
    </w:p>
    <w:p w14:paraId="4FFDA5B9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nstantaneous Grammatical Error Correction with Shallow Aggressive Decoding</w:t>
      </w:r>
    </w:p>
    <w:p w14:paraId="50CB8E3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Benchmarking Scalable Methods for Streaming Cross Document Entity Coreference</w:t>
      </w:r>
    </w:p>
    <w:p w14:paraId="2C1C8072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valuating Entity Disambiguation and the Role of Popularity in Retrieval-Based NLP</w:t>
      </w:r>
    </w:p>
    <w:p w14:paraId="5C78576D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Tail-to-Tail Non-Autoregressive Sequence Prediction for Chinese Grammatical Error Correction</w:t>
      </w:r>
    </w:p>
    <w:p w14:paraId="61398F63" w14:textId="071E6B79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PHMOSpel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Phonological and Morphological Knowledge Guided Chinese Spelling Check</w:t>
      </w:r>
    </w:p>
    <w:p w14:paraId="1AB593EF" w14:textId="194F0278" w:rsidR="008C69F4" w:rsidRPr="000A651B" w:rsidRDefault="008C69F4" w:rsidP="008C69F4">
      <w:pPr>
        <w:rPr>
          <w:rFonts w:ascii="Times New Roman" w:eastAsia="宋体" w:hAnsi="Times New Roman" w:cs="Times New Roman" w:hint="eastAsia"/>
          <w:b/>
          <w:bCs/>
          <w:sz w:val="24"/>
          <w:szCs w:val="28"/>
        </w:rPr>
      </w:pPr>
      <w:r w:rsidRPr="008C69F4">
        <w:rPr>
          <w:rFonts w:ascii="Times New Roman" w:eastAsia="宋体" w:hAnsi="Times New Roman" w:cs="Times New Roman" w:hint="eastAsia"/>
          <w:b/>
          <w:bCs/>
          <w:sz w:val="24"/>
          <w:szCs w:val="28"/>
        </w:rPr>
        <w:t>文本分类</w:t>
      </w:r>
    </w:p>
    <w:p w14:paraId="42F9047A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emi-Supervised Text Classification with Balanced Deep Representation Distributions</w:t>
      </w:r>
    </w:p>
    <w:p w14:paraId="662D8F30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Improving the Faithfulness of Attention-based Explanations with Task-specific Information for Text Classification</w:t>
      </w:r>
    </w:p>
    <w:p w14:paraId="7CDB2097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ncept-Based Label Embedding via Dynamic Routing for Hierarchical Text Classification</w:t>
      </w:r>
    </w:p>
    <w:p w14:paraId="7D7E403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OoMMix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Out-of-manifold Regularization in Contextual Embedding Space for Text Classification</w:t>
      </w:r>
    </w:p>
    <w:p w14:paraId="6F730F8B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Counterfactual Inference for Text Classification Debiasing</w:t>
      </w:r>
    </w:p>
    <w:p w14:paraId="2C2827EE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proofErr w:type="spellStart"/>
      <w:r w:rsidRPr="008C69F4">
        <w:rPr>
          <w:rFonts w:ascii="Times New Roman" w:eastAsia="宋体" w:hAnsi="Times New Roman" w:cs="Times New Roman"/>
          <w:sz w:val="24"/>
          <w:szCs w:val="28"/>
        </w:rPr>
        <w:t>BanditMTL</w:t>
      </w:r>
      <w:proofErr w:type="spellEnd"/>
      <w:r w:rsidRPr="008C69F4">
        <w:rPr>
          <w:rFonts w:ascii="Times New Roman" w:eastAsia="宋体" w:hAnsi="Times New Roman" w:cs="Times New Roman"/>
          <w:sz w:val="24"/>
          <w:szCs w:val="28"/>
        </w:rPr>
        <w:t>: Bandit-based Multi-task Learning for Text Classification</w:t>
      </w:r>
    </w:p>
    <w:p w14:paraId="1B90A69C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Label-Specific Dual Graph Neural Network for Multi-Label Text Classification</w:t>
      </w:r>
    </w:p>
    <w:p w14:paraId="17547DA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Optimizing Deeper Transformers on Small Datasets</w:t>
      </w:r>
    </w:p>
    <w:p w14:paraId="1F650E04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Hierarchy-aware Label Semantics Matching Network for Hierarchical Text Classification</w:t>
      </w:r>
    </w:p>
    <w:p w14:paraId="02D7789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Supporting Land Reuse of Former Open Pit Mining Sites using Text Classification and Active Learning</w:t>
      </w:r>
    </w:p>
    <w:p w14:paraId="1F39D0C3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nhancing the generalization for Intent Classification and Out-of-Domain Detection in SLU</w:t>
      </w:r>
    </w:p>
    <w:p w14:paraId="080A7A26" w14:textId="77777777" w:rsidR="008C69F4" w:rsidRPr="008C69F4" w:rsidRDefault="008C69F4" w:rsidP="008C69F4">
      <w:pPr>
        <w:rPr>
          <w:rFonts w:ascii="Times New Roman" w:eastAsia="宋体" w:hAnsi="Times New Roman" w:cs="Times New Roman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Exploring Discourse Structures for Argument Impact Classification</w:t>
      </w:r>
    </w:p>
    <w:p w14:paraId="78B883F0" w14:textId="14FCBBDB" w:rsidR="008C69F4" w:rsidRPr="008C69F4" w:rsidRDefault="008C69F4" w:rsidP="008C69F4">
      <w:pPr>
        <w:rPr>
          <w:rFonts w:ascii="Times New Roman" w:eastAsia="宋体" w:hAnsi="Times New Roman" w:cs="Times New Roman" w:hint="eastAsia"/>
          <w:sz w:val="24"/>
          <w:szCs w:val="28"/>
        </w:rPr>
      </w:pPr>
      <w:r w:rsidRPr="008C69F4">
        <w:rPr>
          <w:rFonts w:ascii="Times New Roman" w:eastAsia="宋体" w:hAnsi="Times New Roman" w:cs="Times New Roman"/>
          <w:sz w:val="24"/>
          <w:szCs w:val="28"/>
        </w:rPr>
        <w:t>More Identifiable yet Equally Performant Transformers for Text Classification</w:t>
      </w:r>
    </w:p>
    <w:sectPr w:rsidR="008C69F4" w:rsidRPr="008C69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zUxMjQ0sLQ0MrFQ0lEKTi0uzszPAykwrAUAorru8ywAAAA="/>
  </w:docVars>
  <w:rsids>
    <w:rsidRoot w:val="008F5425"/>
    <w:rsid w:val="000A651B"/>
    <w:rsid w:val="00357832"/>
    <w:rsid w:val="005878F5"/>
    <w:rsid w:val="008A6030"/>
    <w:rsid w:val="008C69F4"/>
    <w:rsid w:val="008F5425"/>
    <w:rsid w:val="00E8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E7BFB"/>
  <w15:chartTrackingRefBased/>
  <w15:docId w15:val="{E66381D9-550D-40D8-90E6-233E50F7F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5878F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5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zhuanlan.zhihu.com/p/387926034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1</Pages>
  <Words>7354</Words>
  <Characters>41919</Characters>
  <Application>Microsoft Office Word</Application>
  <DocSecurity>0</DocSecurity>
  <Lines>349</Lines>
  <Paragraphs>98</Paragraphs>
  <ScaleCrop>false</ScaleCrop>
  <Company/>
  <LinksUpToDate>false</LinksUpToDate>
  <CharactersWithSpaces>49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 永</dc:creator>
  <cp:keywords/>
  <dc:description/>
  <cp:lastModifiedBy>徐 永</cp:lastModifiedBy>
  <cp:revision>4</cp:revision>
  <dcterms:created xsi:type="dcterms:W3CDTF">2021-08-29T01:50:00Z</dcterms:created>
  <dcterms:modified xsi:type="dcterms:W3CDTF">2021-08-29T01:56:00Z</dcterms:modified>
</cp:coreProperties>
</file>